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4795" w:rsidRDefault="00D94795">
      <w:pPr>
        <w:rPr>
          <w:rFonts w:ascii="Times New Roman" w:hAnsi="Times New Roman" w:cs="Times New Roman"/>
          <w:sz w:val="24"/>
          <w:szCs w:val="24"/>
        </w:rPr>
      </w:pPr>
    </w:p>
    <w:p w:rsidR="006A0551" w:rsidRDefault="006A0551">
      <w:pPr>
        <w:rPr>
          <w:rFonts w:ascii="Times New Roman" w:hAnsi="Times New Roman" w:cs="Times New Roman"/>
          <w:sz w:val="24"/>
          <w:szCs w:val="24"/>
        </w:rPr>
      </w:pPr>
    </w:p>
    <w:p w:rsidR="006A0551" w:rsidRDefault="006A0551">
      <w:pPr>
        <w:rPr>
          <w:rFonts w:ascii="Times New Roman" w:hAnsi="Times New Roman" w:cs="Times New Roman"/>
          <w:sz w:val="24"/>
          <w:szCs w:val="24"/>
        </w:rPr>
      </w:pPr>
    </w:p>
    <w:p w:rsidR="006A0551" w:rsidRDefault="006A0551">
      <w:pPr>
        <w:rPr>
          <w:rFonts w:ascii="Times New Roman" w:hAnsi="Times New Roman" w:cs="Times New Roman"/>
          <w:sz w:val="24"/>
          <w:szCs w:val="24"/>
        </w:rPr>
      </w:pPr>
    </w:p>
    <w:p w:rsidR="002022E7" w:rsidRDefault="002022E7">
      <w:pPr>
        <w:rPr>
          <w:rFonts w:ascii="Times New Roman" w:hAnsi="Times New Roman" w:cs="Times New Roman"/>
          <w:sz w:val="24"/>
          <w:szCs w:val="24"/>
        </w:rPr>
      </w:pPr>
    </w:p>
    <w:p w:rsidR="006A0551" w:rsidRDefault="006A0551" w:rsidP="002022E7">
      <w:pPr>
        <w:jc w:val="center"/>
        <w:rPr>
          <w:rFonts w:ascii="Times New Roman" w:hAnsi="Times New Roman" w:cs="Times New Roman"/>
          <w:sz w:val="24"/>
          <w:szCs w:val="24"/>
        </w:rPr>
      </w:pPr>
      <w:r>
        <w:rPr>
          <w:rFonts w:ascii="Times New Roman" w:hAnsi="Times New Roman" w:cs="Times New Roman"/>
          <w:sz w:val="24"/>
          <w:szCs w:val="24"/>
        </w:rPr>
        <w:t>(</w:t>
      </w:r>
      <w:r w:rsidR="00B37950">
        <w:rPr>
          <w:rFonts w:ascii="Times New Roman" w:hAnsi="Times New Roman" w:cs="Times New Roman"/>
          <w:sz w:val="24"/>
          <w:szCs w:val="24"/>
        </w:rPr>
        <w:t>Mobile Radio Network</w:t>
      </w:r>
      <w:r>
        <w:rPr>
          <w:rFonts w:ascii="Times New Roman" w:hAnsi="Times New Roman" w:cs="Times New Roman"/>
          <w:sz w:val="24"/>
          <w:szCs w:val="24"/>
        </w:rPr>
        <w:t>)</w:t>
      </w:r>
    </w:p>
    <w:p w:rsidR="00B37950" w:rsidRDefault="00B37950" w:rsidP="002022E7">
      <w:pPr>
        <w:jc w:val="center"/>
        <w:rPr>
          <w:rFonts w:ascii="Times New Roman" w:hAnsi="Times New Roman" w:cs="Times New Roman"/>
          <w:sz w:val="24"/>
          <w:szCs w:val="24"/>
        </w:rPr>
      </w:pPr>
      <w:r>
        <w:rPr>
          <w:rFonts w:ascii="Times New Roman" w:hAnsi="Times New Roman" w:cs="Times New Roman"/>
          <w:sz w:val="24"/>
          <w:szCs w:val="24"/>
        </w:rPr>
        <w:t>Jonathan Garcia</w:t>
      </w:r>
    </w:p>
    <w:p w:rsidR="006A0551" w:rsidRDefault="006A0551" w:rsidP="002022E7">
      <w:pPr>
        <w:jc w:val="center"/>
        <w:rPr>
          <w:rFonts w:ascii="Times New Roman" w:hAnsi="Times New Roman" w:cs="Times New Roman"/>
          <w:sz w:val="24"/>
          <w:szCs w:val="24"/>
        </w:rPr>
      </w:pPr>
      <w:r>
        <w:rPr>
          <w:rFonts w:ascii="Times New Roman" w:hAnsi="Times New Roman" w:cs="Times New Roman"/>
          <w:sz w:val="24"/>
          <w:szCs w:val="24"/>
        </w:rPr>
        <w:t>Jose Garcia</w:t>
      </w:r>
    </w:p>
    <w:p w:rsidR="006A0551" w:rsidRDefault="006A0551" w:rsidP="002022E7">
      <w:pPr>
        <w:jc w:val="center"/>
        <w:rPr>
          <w:rFonts w:ascii="Times New Roman" w:hAnsi="Times New Roman" w:cs="Times New Roman"/>
          <w:sz w:val="24"/>
          <w:szCs w:val="24"/>
        </w:rPr>
      </w:pPr>
      <w:r>
        <w:rPr>
          <w:rFonts w:ascii="Times New Roman" w:hAnsi="Times New Roman" w:cs="Times New Roman"/>
          <w:sz w:val="24"/>
          <w:szCs w:val="24"/>
        </w:rPr>
        <w:t>Illinois In</w:t>
      </w:r>
      <w:r w:rsidR="002022E7">
        <w:rPr>
          <w:rFonts w:ascii="Times New Roman" w:hAnsi="Times New Roman" w:cs="Times New Roman"/>
          <w:sz w:val="24"/>
          <w:szCs w:val="24"/>
        </w:rPr>
        <w:t>stitute of Technology</w:t>
      </w:r>
    </w:p>
    <w:p w:rsidR="00B37950" w:rsidRDefault="00B37950" w:rsidP="002022E7">
      <w:pPr>
        <w:jc w:val="center"/>
        <w:rPr>
          <w:rFonts w:ascii="Times New Roman" w:hAnsi="Times New Roman" w:cs="Times New Roman"/>
          <w:sz w:val="24"/>
          <w:szCs w:val="24"/>
        </w:rPr>
      </w:pPr>
      <w:r>
        <w:rPr>
          <w:rFonts w:ascii="Times New Roman" w:hAnsi="Times New Roman" w:cs="Times New Roman"/>
          <w:sz w:val="24"/>
          <w:szCs w:val="24"/>
        </w:rPr>
        <w:t>ITMT-492 Embedded Systems</w:t>
      </w: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2022E7">
      <w:pPr>
        <w:jc w:val="center"/>
        <w:rPr>
          <w:rFonts w:ascii="Times New Roman" w:hAnsi="Times New Roman" w:cs="Times New Roman"/>
          <w:sz w:val="24"/>
          <w:szCs w:val="24"/>
        </w:rPr>
      </w:pPr>
    </w:p>
    <w:p w:rsidR="002022E7" w:rsidRDefault="002022E7" w:rsidP="00B37950">
      <w:pPr>
        <w:rPr>
          <w:rFonts w:ascii="Times New Roman" w:hAnsi="Times New Roman" w:cs="Times New Roman"/>
          <w:sz w:val="24"/>
          <w:szCs w:val="24"/>
        </w:rPr>
      </w:pPr>
    </w:p>
    <w:p w:rsidR="002022E7" w:rsidRDefault="00B37950" w:rsidP="00230B99">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Mobile Radio Network</w:t>
      </w:r>
    </w:p>
    <w:p w:rsidR="00B37950" w:rsidRPr="008656CA" w:rsidRDefault="003366A4"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sidR="00B37950" w:rsidRPr="008656CA">
        <w:rPr>
          <w:rFonts w:ascii="Times New Roman" w:hAnsi="Times New Roman" w:cs="Times New Roman"/>
          <w:sz w:val="24"/>
          <w:szCs w:val="24"/>
        </w:rPr>
        <w:t xml:space="preserve">Technology has brought the benefits of incorporated multi-sensor equipment to the masses, and although the application of sensors and their associated systems has increased and transformed the world forever, the fundamentals of the main sensor types and how they work has not. These types of sensors can range from temperature, IR, Ultrasonic, Touch, Proximity, Pressure, Level and, Air/Smoke/Gas Sensors. </w:t>
      </w:r>
      <w:r w:rsidR="00060BB5">
        <w:rPr>
          <w:rFonts w:ascii="Times New Roman" w:hAnsi="Times New Roman" w:cs="Times New Roman"/>
          <w:sz w:val="24"/>
          <w:szCs w:val="24"/>
        </w:rPr>
        <w:t>Today, t</w:t>
      </w:r>
      <w:r w:rsidR="00B37950" w:rsidRPr="008656CA">
        <w:rPr>
          <w:rFonts w:ascii="Times New Roman" w:hAnsi="Times New Roman" w:cs="Times New Roman"/>
          <w:sz w:val="24"/>
          <w:szCs w:val="24"/>
        </w:rPr>
        <w:t xml:space="preserve">his </w:t>
      </w:r>
      <w:r w:rsidR="00060BB5">
        <w:rPr>
          <w:rFonts w:ascii="Times New Roman" w:hAnsi="Times New Roman" w:cs="Times New Roman"/>
          <w:sz w:val="24"/>
          <w:szCs w:val="24"/>
        </w:rPr>
        <w:t>enables</w:t>
      </w:r>
      <w:r w:rsidR="00B37950" w:rsidRPr="008656CA">
        <w:rPr>
          <w:rFonts w:ascii="Times New Roman" w:hAnsi="Times New Roman" w:cs="Times New Roman"/>
          <w:sz w:val="24"/>
          <w:szCs w:val="24"/>
        </w:rPr>
        <w:t xml:space="preserve"> us to set up </w:t>
      </w:r>
      <w:r w:rsidR="00060BB5">
        <w:rPr>
          <w:rFonts w:ascii="Times New Roman" w:hAnsi="Times New Roman" w:cs="Times New Roman"/>
          <w:sz w:val="24"/>
          <w:szCs w:val="24"/>
        </w:rPr>
        <w:t xml:space="preserve">various different </w:t>
      </w:r>
      <w:r w:rsidR="00B37950" w:rsidRPr="008656CA">
        <w:rPr>
          <w:rFonts w:ascii="Times New Roman" w:hAnsi="Times New Roman" w:cs="Times New Roman"/>
          <w:sz w:val="24"/>
          <w:szCs w:val="24"/>
        </w:rPr>
        <w:t xml:space="preserve">systems that can better our lives being more efficient, more reliable, </w:t>
      </w:r>
      <w:r w:rsidR="00060BB5">
        <w:rPr>
          <w:rFonts w:ascii="Times New Roman" w:hAnsi="Times New Roman" w:cs="Times New Roman"/>
          <w:sz w:val="24"/>
          <w:szCs w:val="24"/>
        </w:rPr>
        <w:t xml:space="preserve">with </w:t>
      </w:r>
      <w:r w:rsidR="00B37950" w:rsidRPr="008656CA">
        <w:rPr>
          <w:rFonts w:ascii="Times New Roman" w:hAnsi="Times New Roman" w:cs="Times New Roman"/>
          <w:sz w:val="24"/>
          <w:szCs w:val="24"/>
        </w:rPr>
        <w:t>less time</w:t>
      </w:r>
      <w:r w:rsidR="00060BB5">
        <w:rPr>
          <w:rFonts w:ascii="Times New Roman" w:hAnsi="Times New Roman" w:cs="Times New Roman"/>
          <w:sz w:val="24"/>
          <w:szCs w:val="24"/>
        </w:rPr>
        <w:t xml:space="preserve"> consumption</w:t>
      </w:r>
      <w:r w:rsidR="00B37950" w:rsidRPr="008656CA">
        <w:rPr>
          <w:rFonts w:ascii="Times New Roman" w:hAnsi="Times New Roman" w:cs="Times New Roman"/>
          <w:sz w:val="24"/>
          <w:szCs w:val="24"/>
        </w:rPr>
        <w:t xml:space="preserve">. As for this project we will </w:t>
      </w:r>
      <w:r w:rsidR="00060BB5">
        <w:rPr>
          <w:rFonts w:ascii="Times New Roman" w:hAnsi="Times New Roman" w:cs="Times New Roman"/>
          <w:sz w:val="24"/>
          <w:szCs w:val="24"/>
        </w:rPr>
        <w:t>focus on,</w:t>
      </w:r>
      <w:r w:rsidR="00B37950" w:rsidRPr="008656CA">
        <w:rPr>
          <w:rFonts w:ascii="Times New Roman" w:hAnsi="Times New Roman" w:cs="Times New Roman"/>
          <w:sz w:val="24"/>
          <w:szCs w:val="24"/>
        </w:rPr>
        <w:t xml:space="preserve"> an Arduino </w:t>
      </w:r>
      <w:r w:rsidR="00D31EDE">
        <w:rPr>
          <w:rFonts w:ascii="Times New Roman" w:hAnsi="Times New Roman" w:cs="Times New Roman"/>
          <w:sz w:val="24"/>
          <w:szCs w:val="24"/>
        </w:rPr>
        <w:t xml:space="preserve">along </w:t>
      </w:r>
      <w:r w:rsidR="00B37950" w:rsidRPr="008656CA">
        <w:rPr>
          <w:rFonts w:ascii="Times New Roman" w:hAnsi="Times New Roman" w:cs="Times New Roman"/>
          <w:sz w:val="24"/>
          <w:szCs w:val="24"/>
        </w:rPr>
        <w:t xml:space="preserve">with multiple </w:t>
      </w:r>
      <w:r w:rsidR="00060BB5">
        <w:rPr>
          <w:rFonts w:ascii="Times New Roman" w:hAnsi="Times New Roman" w:cs="Times New Roman"/>
          <w:sz w:val="24"/>
          <w:szCs w:val="24"/>
        </w:rPr>
        <w:t xml:space="preserve">Bluetooth transmitters called </w:t>
      </w:r>
      <w:proofErr w:type="spellStart"/>
      <w:r w:rsidR="00060BB5">
        <w:rPr>
          <w:rFonts w:ascii="Times New Roman" w:hAnsi="Times New Roman" w:cs="Times New Roman"/>
          <w:sz w:val="24"/>
          <w:szCs w:val="24"/>
        </w:rPr>
        <w:t>XB</w:t>
      </w:r>
      <w:r w:rsidR="00B37950" w:rsidRPr="008656CA">
        <w:rPr>
          <w:rFonts w:ascii="Times New Roman" w:hAnsi="Times New Roman" w:cs="Times New Roman"/>
          <w:sz w:val="24"/>
          <w:szCs w:val="24"/>
        </w:rPr>
        <w:t>ee</w:t>
      </w:r>
      <w:proofErr w:type="spellEnd"/>
      <w:r w:rsidR="00D31EDE">
        <w:rPr>
          <w:rFonts w:ascii="Times New Roman" w:hAnsi="Times New Roman" w:cs="Times New Roman"/>
          <w:sz w:val="24"/>
          <w:szCs w:val="24"/>
        </w:rPr>
        <w:t xml:space="preserve"> 802.15.4 will be utilized</w:t>
      </w:r>
      <w:r w:rsidR="00B37950" w:rsidRPr="008656CA">
        <w:rPr>
          <w:rFonts w:ascii="Times New Roman" w:hAnsi="Times New Roman" w:cs="Times New Roman"/>
          <w:sz w:val="24"/>
          <w:szCs w:val="24"/>
        </w:rPr>
        <w:t xml:space="preserve"> for a median range</w:t>
      </w:r>
      <w:r w:rsidR="00D31EDE">
        <w:rPr>
          <w:rFonts w:ascii="Times New Roman" w:hAnsi="Times New Roman" w:cs="Times New Roman"/>
          <w:sz w:val="24"/>
          <w:szCs w:val="24"/>
        </w:rPr>
        <w:t>d,</w:t>
      </w:r>
      <w:r w:rsidR="00B37950" w:rsidRPr="008656CA">
        <w:rPr>
          <w:rFonts w:ascii="Times New Roman" w:hAnsi="Times New Roman" w:cs="Times New Roman"/>
          <w:sz w:val="24"/>
          <w:szCs w:val="24"/>
        </w:rPr>
        <w:t xml:space="preserve"> low power operation. </w:t>
      </w:r>
    </w:p>
    <w:p w:rsidR="00B37950" w:rsidRDefault="00B37950" w:rsidP="00B37950">
      <w:pPr>
        <w:spacing w:line="480" w:lineRule="auto"/>
        <w:ind w:firstLine="720"/>
        <w:rPr>
          <w:rFonts w:ascii="Times New Roman" w:hAnsi="Times New Roman" w:cs="Times New Roman"/>
          <w:sz w:val="24"/>
          <w:szCs w:val="24"/>
        </w:rPr>
      </w:pPr>
      <w:r w:rsidRPr="008656CA">
        <w:rPr>
          <w:rFonts w:ascii="Times New Roman" w:hAnsi="Times New Roman" w:cs="Times New Roman"/>
          <w:sz w:val="24"/>
          <w:szCs w:val="24"/>
        </w:rPr>
        <w:t>Temperature is</w:t>
      </w:r>
      <w:r w:rsidR="00201DA1">
        <w:rPr>
          <w:rFonts w:ascii="Times New Roman" w:hAnsi="Times New Roman" w:cs="Times New Roman"/>
          <w:sz w:val="24"/>
          <w:szCs w:val="24"/>
        </w:rPr>
        <w:t xml:space="preserve"> one of</w:t>
      </w:r>
      <w:r w:rsidRPr="008656CA">
        <w:rPr>
          <w:rFonts w:ascii="Times New Roman" w:hAnsi="Times New Roman" w:cs="Times New Roman"/>
          <w:sz w:val="24"/>
          <w:szCs w:val="24"/>
        </w:rPr>
        <w:t xml:space="preserve"> the most common of all physical measurements. We have temperature measurement-and-control units, called thermostats, in our home heating systems, refrigerators, air conditioners, and ovens. Temperature sensors are used on circuit boards, as part of thermal tests, in industrial controls, and in room controls such as in calibration labs and data centers. Though there are many types of temperature sensors, most are passive devices: Thermocouples, RTDs (resistance temperature detectors), and thermistors.</w:t>
      </w:r>
    </w:p>
    <w:p w:rsidR="00774436" w:rsidRDefault="0033460A"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deciding in what course of direction we would take our project in, I recalled a similar project that was organized and executed by a group of graduate students at Purdue Calumet. </w:t>
      </w:r>
      <w:r w:rsidR="00C20571">
        <w:rPr>
          <w:rFonts w:ascii="Times New Roman" w:hAnsi="Times New Roman" w:cs="Times New Roman"/>
          <w:sz w:val="24"/>
          <w:szCs w:val="24"/>
        </w:rPr>
        <w:t xml:space="preserve">These students wanted to make their university operate more efficiently in their </w:t>
      </w:r>
      <w:r w:rsidR="00C20571">
        <w:rPr>
          <w:rFonts w:ascii="Times New Roman" w:hAnsi="Times New Roman" w:cs="Times New Roman"/>
          <w:sz w:val="24"/>
          <w:szCs w:val="24"/>
        </w:rPr>
        <w:t>power</w:t>
      </w:r>
      <w:r w:rsidR="00C20571">
        <w:rPr>
          <w:rFonts w:ascii="Times New Roman" w:hAnsi="Times New Roman" w:cs="Times New Roman"/>
          <w:sz w:val="24"/>
          <w:szCs w:val="24"/>
        </w:rPr>
        <w:t xml:space="preserve"> consumption</w:t>
      </w:r>
      <w:r w:rsidR="007548B2">
        <w:rPr>
          <w:rFonts w:ascii="Times New Roman" w:hAnsi="Times New Roman" w:cs="Times New Roman"/>
          <w:sz w:val="24"/>
          <w:szCs w:val="24"/>
        </w:rPr>
        <w:t xml:space="preserve">. In reviewing the Universities’ financial records, it was revealed that an exceptional amount of money was spent the operation of one the </w:t>
      </w:r>
      <w:r w:rsidR="00070D17">
        <w:rPr>
          <w:rFonts w:ascii="Times New Roman" w:hAnsi="Times New Roman" w:cs="Times New Roman"/>
          <w:sz w:val="24"/>
          <w:szCs w:val="24"/>
        </w:rPr>
        <w:t>industrial buildings. In order to tackle this issue, they had to figure a course of action that would enable them to determine what the cause of such waste in efficiency</w:t>
      </w:r>
      <w:r w:rsidR="0054240D">
        <w:rPr>
          <w:rFonts w:ascii="Times New Roman" w:hAnsi="Times New Roman" w:cs="Times New Roman"/>
          <w:sz w:val="24"/>
          <w:szCs w:val="24"/>
        </w:rPr>
        <w:t xml:space="preserve">, without physically </w:t>
      </w:r>
      <w:r w:rsidR="00774436">
        <w:rPr>
          <w:rFonts w:ascii="Times New Roman" w:hAnsi="Times New Roman" w:cs="Times New Roman"/>
          <w:sz w:val="24"/>
          <w:szCs w:val="24"/>
        </w:rPr>
        <w:t xml:space="preserve">entering the system and disrupt production. In </w:t>
      </w:r>
      <w:r w:rsidR="00774436">
        <w:rPr>
          <w:rFonts w:ascii="Times New Roman" w:hAnsi="Times New Roman" w:cs="Times New Roman"/>
          <w:sz w:val="24"/>
          <w:szCs w:val="24"/>
        </w:rPr>
        <w:lastRenderedPageBreak/>
        <w:t xml:space="preserve">reviewing their options, it was determined that a wireless system of sensors would be best to obtain the best representation of data for the air flow in the vents. </w:t>
      </w:r>
    </w:p>
    <w:p w:rsidR="00780796" w:rsidRDefault="00774436"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ystem is similar to our </w:t>
      </w:r>
      <w:r w:rsidR="007D0793">
        <w:rPr>
          <w:rFonts w:ascii="Times New Roman" w:hAnsi="Times New Roman" w:cs="Times New Roman"/>
          <w:sz w:val="24"/>
          <w:szCs w:val="24"/>
        </w:rPr>
        <w:t xml:space="preserve">setup, except their main concept is utilizing Bluetooth frequency, rather than our inclusion of radio frequency to collect the data. In reviewing their collected data, they realized that the air flow in the ventilation system shift </w:t>
      </w:r>
      <w:r w:rsidR="00255892">
        <w:rPr>
          <w:rFonts w:ascii="Times New Roman" w:hAnsi="Times New Roman" w:cs="Times New Roman"/>
          <w:sz w:val="24"/>
          <w:szCs w:val="24"/>
        </w:rPr>
        <w:t>entirely</w:t>
      </w:r>
      <w:r w:rsidR="007D0793">
        <w:rPr>
          <w:rFonts w:ascii="Times New Roman" w:hAnsi="Times New Roman" w:cs="Times New Roman"/>
          <w:sz w:val="24"/>
          <w:szCs w:val="24"/>
        </w:rPr>
        <w:t xml:space="preserve"> to one side rather than utilizing the whole space. This caused for the system to </w:t>
      </w:r>
      <w:r w:rsidR="00255892">
        <w:rPr>
          <w:rFonts w:ascii="Times New Roman" w:hAnsi="Times New Roman" w:cs="Times New Roman"/>
          <w:sz w:val="24"/>
          <w:szCs w:val="24"/>
        </w:rPr>
        <w:t xml:space="preserve">over work itself in order to compensate for the lack in air flow for the other side of the building. Once this problem was addressed, they constructed a 3D simulation of the best fit for a slit to help distribute the directional flow of the air. Once they had completed their project, the institution was able to save $250,000.00 per year in utilities and the </w:t>
      </w:r>
      <w:r w:rsidR="00780796">
        <w:rPr>
          <w:rFonts w:ascii="Times New Roman" w:hAnsi="Times New Roman" w:cs="Times New Roman"/>
          <w:sz w:val="24"/>
          <w:szCs w:val="24"/>
        </w:rPr>
        <w:t>group of graduate students was</w:t>
      </w:r>
      <w:r w:rsidR="00255892">
        <w:rPr>
          <w:rFonts w:ascii="Times New Roman" w:hAnsi="Times New Roman" w:cs="Times New Roman"/>
          <w:sz w:val="24"/>
          <w:szCs w:val="24"/>
        </w:rPr>
        <w:t xml:space="preserve"> rewarded with $1,000.00</w:t>
      </w:r>
      <w:sdt>
        <w:sdtPr>
          <w:rPr>
            <w:rFonts w:ascii="Times New Roman" w:hAnsi="Times New Roman" w:cs="Times New Roman"/>
            <w:sz w:val="24"/>
            <w:szCs w:val="24"/>
          </w:rPr>
          <w:id w:val="-1386019934"/>
          <w:citation/>
        </w:sdtPr>
        <w:sdtContent>
          <w:r w:rsidR="00301361">
            <w:rPr>
              <w:rFonts w:ascii="Times New Roman" w:hAnsi="Times New Roman" w:cs="Times New Roman"/>
              <w:sz w:val="24"/>
              <w:szCs w:val="24"/>
            </w:rPr>
            <w:fldChar w:fldCharType="begin"/>
          </w:r>
          <w:r w:rsidR="00301361">
            <w:rPr>
              <w:rFonts w:ascii="Times New Roman" w:hAnsi="Times New Roman" w:cs="Times New Roman"/>
              <w:sz w:val="24"/>
              <w:szCs w:val="24"/>
            </w:rPr>
            <w:instrText xml:space="preserve"> CITATION Chi11 \l 1033 </w:instrText>
          </w:r>
          <w:r w:rsidR="00301361">
            <w:rPr>
              <w:rFonts w:ascii="Times New Roman" w:hAnsi="Times New Roman" w:cs="Times New Roman"/>
              <w:sz w:val="24"/>
              <w:szCs w:val="24"/>
            </w:rPr>
            <w:fldChar w:fldCharType="separate"/>
          </w:r>
          <w:r w:rsidR="00301361">
            <w:rPr>
              <w:rFonts w:ascii="Times New Roman" w:hAnsi="Times New Roman" w:cs="Times New Roman"/>
              <w:noProof/>
              <w:sz w:val="24"/>
              <w:szCs w:val="24"/>
            </w:rPr>
            <w:t xml:space="preserve"> </w:t>
          </w:r>
          <w:r w:rsidR="00301361" w:rsidRPr="00301361">
            <w:rPr>
              <w:rFonts w:ascii="Times New Roman" w:hAnsi="Times New Roman" w:cs="Times New Roman"/>
              <w:noProof/>
              <w:sz w:val="24"/>
              <w:szCs w:val="24"/>
            </w:rPr>
            <w:t>(Chicagotribune, 2011)</w:t>
          </w:r>
          <w:r w:rsidR="00301361">
            <w:rPr>
              <w:rFonts w:ascii="Times New Roman" w:hAnsi="Times New Roman" w:cs="Times New Roman"/>
              <w:sz w:val="24"/>
              <w:szCs w:val="24"/>
            </w:rPr>
            <w:fldChar w:fldCharType="end"/>
          </w:r>
        </w:sdtContent>
      </w:sdt>
      <w:r w:rsidR="00255892">
        <w:rPr>
          <w:rFonts w:ascii="Times New Roman" w:hAnsi="Times New Roman" w:cs="Times New Roman"/>
          <w:sz w:val="24"/>
          <w:szCs w:val="24"/>
        </w:rPr>
        <w:t xml:space="preserve">. </w:t>
      </w:r>
    </w:p>
    <w:p w:rsidR="003B2445" w:rsidRDefault="00780796"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viewing this outcome, a small and inexpensive system played a large contribution saving a large sum of money for the institute. Not only can this concept be use to just demine irregularities in utilities usage, but it can be applied to many other areas. A setup like this can be brought to even a wider scale to </w:t>
      </w:r>
      <w:r w:rsidR="00582F94">
        <w:rPr>
          <w:rFonts w:ascii="Times New Roman" w:hAnsi="Times New Roman" w:cs="Times New Roman"/>
          <w:sz w:val="24"/>
          <w:szCs w:val="24"/>
        </w:rPr>
        <w:t xml:space="preserve">not only save money, but even save the lives of many people. The </w:t>
      </w:r>
      <w:r w:rsidR="0064080E">
        <w:rPr>
          <w:rFonts w:ascii="Times New Roman" w:hAnsi="Times New Roman" w:cs="Times New Roman"/>
          <w:sz w:val="24"/>
          <w:szCs w:val="24"/>
        </w:rPr>
        <w:t>possibilities of this type of system are</w:t>
      </w:r>
      <w:r w:rsidR="00582F94">
        <w:rPr>
          <w:rFonts w:ascii="Times New Roman" w:hAnsi="Times New Roman" w:cs="Times New Roman"/>
          <w:sz w:val="24"/>
          <w:szCs w:val="24"/>
        </w:rPr>
        <w:t xml:space="preserve"> endless. </w:t>
      </w:r>
    </w:p>
    <w:p w:rsidR="004039DD" w:rsidRDefault="00582F94" w:rsidP="00582F9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ssential</w:t>
      </w:r>
      <w:r>
        <w:rPr>
          <w:rFonts w:ascii="Times New Roman" w:eastAsia="Times New Roman" w:hAnsi="Times New Roman" w:cs="Times New Roman"/>
          <w:sz w:val="24"/>
          <w:szCs w:val="24"/>
        </w:rPr>
        <w:t xml:space="preserve"> concept </w:t>
      </w:r>
      <w:r>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our project </w:t>
      </w:r>
      <w:r>
        <w:rPr>
          <w:rFonts w:ascii="Times New Roman" w:eastAsia="Times New Roman" w:hAnsi="Times New Roman" w:cs="Times New Roman"/>
          <w:sz w:val="24"/>
          <w:szCs w:val="24"/>
        </w:rPr>
        <w:t>surrounds is creating</w:t>
      </w:r>
      <w:r>
        <w:rPr>
          <w:rFonts w:ascii="Times New Roman" w:eastAsia="Times New Roman" w:hAnsi="Times New Roman" w:cs="Times New Roman"/>
          <w:sz w:val="24"/>
          <w:szCs w:val="24"/>
        </w:rPr>
        <w:t xml:space="preserve"> a system that would gather the temperature and transmit the data to </w:t>
      </w:r>
      <w:r>
        <w:rPr>
          <w:rFonts w:ascii="Times New Roman" w:eastAsia="Times New Roman" w:hAnsi="Times New Roman" w:cs="Times New Roman"/>
          <w:sz w:val="24"/>
          <w:szCs w:val="24"/>
        </w:rPr>
        <w:t xml:space="preserve">an intermediate router and then to our main base that is connected to </w:t>
      </w:r>
      <w:r>
        <w:rPr>
          <w:rFonts w:ascii="Times New Roman" w:eastAsia="Times New Roman" w:hAnsi="Times New Roman" w:cs="Times New Roman"/>
          <w:sz w:val="24"/>
          <w:szCs w:val="24"/>
        </w:rPr>
        <w:t xml:space="preserve">our </w:t>
      </w:r>
      <w:r>
        <w:rPr>
          <w:rFonts w:ascii="Times New Roman" w:eastAsia="Times New Roman" w:hAnsi="Times New Roman" w:cs="Times New Roman"/>
          <w:sz w:val="24"/>
          <w:szCs w:val="24"/>
        </w:rPr>
        <w:t>Arduino</w:t>
      </w:r>
      <w:r>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record and display the results. The </w:t>
      </w:r>
      <w:r w:rsidR="00815672">
        <w:rPr>
          <w:rFonts w:ascii="Times New Roman" w:eastAsia="Times New Roman" w:hAnsi="Times New Roman" w:cs="Times New Roman"/>
          <w:sz w:val="24"/>
          <w:szCs w:val="24"/>
        </w:rPr>
        <w:t>simulative environment</w:t>
      </w:r>
      <w:r>
        <w:rPr>
          <w:rFonts w:ascii="Times New Roman" w:eastAsia="Times New Roman" w:hAnsi="Times New Roman" w:cs="Times New Roman"/>
          <w:sz w:val="24"/>
          <w:szCs w:val="24"/>
        </w:rPr>
        <w:t xml:space="preserve"> that we will create is applying the</w:t>
      </w:r>
      <w:r w:rsidR="00815672">
        <w:rPr>
          <w:rFonts w:ascii="Times New Roman" w:eastAsia="Times New Roman" w:hAnsi="Times New Roman" w:cs="Times New Roman"/>
          <w:sz w:val="24"/>
          <w:szCs w:val="24"/>
        </w:rPr>
        <w:t xml:space="preserve"> temperature</w:t>
      </w:r>
      <w:r>
        <w:rPr>
          <w:rFonts w:ascii="Times New Roman" w:eastAsia="Times New Roman" w:hAnsi="Times New Roman" w:cs="Times New Roman"/>
          <w:sz w:val="24"/>
          <w:szCs w:val="24"/>
        </w:rPr>
        <w:t xml:space="preserve"> </w:t>
      </w:r>
      <w:r w:rsidR="00815672">
        <w:rPr>
          <w:rFonts w:ascii="Times New Roman" w:eastAsia="Times New Roman" w:hAnsi="Times New Roman" w:cs="Times New Roman"/>
          <w:sz w:val="24"/>
          <w:szCs w:val="24"/>
        </w:rPr>
        <w:t>radio system to a vacant house and determining in what area is there an escape of warm air that also lets in cold air. This will help determine what area needs better insolation that will help lower cost and energy used to warm up the house.</w:t>
      </w:r>
      <w:r>
        <w:rPr>
          <w:rFonts w:ascii="Times New Roman" w:eastAsia="Times New Roman" w:hAnsi="Times New Roman" w:cs="Times New Roman"/>
          <w:sz w:val="24"/>
          <w:szCs w:val="24"/>
        </w:rPr>
        <w:t xml:space="preserve"> </w:t>
      </w:r>
      <w:r w:rsidR="00270A26">
        <w:rPr>
          <w:rFonts w:ascii="Times New Roman" w:eastAsia="Times New Roman" w:hAnsi="Times New Roman" w:cs="Times New Roman"/>
          <w:sz w:val="24"/>
          <w:szCs w:val="24"/>
        </w:rPr>
        <w:t xml:space="preserve">The </w:t>
      </w:r>
      <w:r w:rsidR="00270A26">
        <w:rPr>
          <w:rFonts w:ascii="Times New Roman" w:eastAsia="Times New Roman" w:hAnsi="Times New Roman" w:cs="Times New Roman"/>
          <w:sz w:val="24"/>
          <w:szCs w:val="24"/>
        </w:rPr>
        <w:lastRenderedPageBreak/>
        <w:t xml:space="preserve">question now was how exactly would we go about in collecting and transmitting </w:t>
      </w:r>
      <w:r>
        <w:rPr>
          <w:rFonts w:ascii="Times New Roman" w:eastAsia="Times New Roman" w:hAnsi="Times New Roman" w:cs="Times New Roman"/>
          <w:sz w:val="24"/>
          <w:szCs w:val="24"/>
        </w:rPr>
        <w:t>the</w:t>
      </w:r>
      <w:r w:rsidR="00270A26">
        <w:rPr>
          <w:rFonts w:ascii="Times New Roman" w:eastAsia="Times New Roman" w:hAnsi="Times New Roman" w:cs="Times New Roman"/>
          <w:sz w:val="24"/>
          <w:szCs w:val="24"/>
        </w:rPr>
        <w:t xml:space="preserve"> data of the</w:t>
      </w:r>
      <w:r>
        <w:rPr>
          <w:rFonts w:ascii="Times New Roman" w:eastAsia="Times New Roman" w:hAnsi="Times New Roman" w:cs="Times New Roman"/>
          <w:sz w:val="24"/>
          <w:szCs w:val="24"/>
        </w:rPr>
        <w:t xml:space="preserve"> temperature?  How </w:t>
      </w:r>
      <w:r w:rsidR="00270A26">
        <w:rPr>
          <w:rFonts w:ascii="Times New Roman" w:eastAsia="Times New Roman" w:hAnsi="Times New Roman" w:cs="Times New Roman"/>
          <w:sz w:val="24"/>
          <w:szCs w:val="24"/>
        </w:rPr>
        <w:t>could we prevent</w:t>
      </w:r>
      <w:r>
        <w:rPr>
          <w:rFonts w:ascii="Times New Roman" w:eastAsia="Times New Roman" w:hAnsi="Times New Roman" w:cs="Times New Roman"/>
          <w:sz w:val="24"/>
          <w:szCs w:val="24"/>
        </w:rPr>
        <w:t xml:space="preserve"> </w:t>
      </w:r>
      <w:r w:rsidR="00270A26">
        <w:rPr>
          <w:rFonts w:ascii="Times New Roman" w:eastAsia="Times New Roman" w:hAnsi="Times New Roman" w:cs="Times New Roman"/>
          <w:sz w:val="24"/>
          <w:szCs w:val="24"/>
        </w:rPr>
        <w:t xml:space="preserve">the radio endpoints from collecting mixed results in </w:t>
      </w:r>
      <w:proofErr w:type="spellStart"/>
      <w:proofErr w:type="gramStart"/>
      <w:r w:rsidR="00270A26">
        <w:rPr>
          <w:rFonts w:ascii="Times New Roman" w:eastAsia="Times New Roman" w:hAnsi="Times New Roman" w:cs="Times New Roman"/>
          <w:sz w:val="24"/>
          <w:szCs w:val="24"/>
        </w:rPr>
        <w:t>a</w:t>
      </w:r>
      <w:proofErr w:type="spellEnd"/>
      <w:proofErr w:type="gramEnd"/>
      <w:r w:rsidR="00270A26">
        <w:rPr>
          <w:rFonts w:ascii="Times New Roman" w:eastAsia="Times New Roman" w:hAnsi="Times New Roman" w:cs="Times New Roman"/>
          <w:sz w:val="24"/>
          <w:szCs w:val="24"/>
        </w:rPr>
        <w:t xml:space="preserve"> average temperature of the house. </w:t>
      </w:r>
      <w:r>
        <w:rPr>
          <w:rFonts w:ascii="Times New Roman" w:eastAsia="Times New Roman" w:hAnsi="Times New Roman" w:cs="Times New Roman"/>
          <w:sz w:val="24"/>
          <w:szCs w:val="24"/>
        </w:rPr>
        <w:t xml:space="preserve"> </w:t>
      </w:r>
      <w:r w:rsidR="00270A26">
        <w:rPr>
          <w:rFonts w:ascii="Times New Roman" w:eastAsia="Times New Roman" w:hAnsi="Times New Roman" w:cs="Times New Roman"/>
          <w:sz w:val="24"/>
          <w:szCs w:val="24"/>
        </w:rPr>
        <w:t>Not only that, but where would we exactly place each endpoint to make full use of them</w:t>
      </w:r>
      <w:r>
        <w:rPr>
          <w:rFonts w:ascii="Times New Roman" w:eastAsia="Times New Roman" w:hAnsi="Times New Roman" w:cs="Times New Roman"/>
          <w:sz w:val="24"/>
          <w:szCs w:val="24"/>
        </w:rPr>
        <w:t xml:space="preserve">? </w:t>
      </w:r>
    </w:p>
    <w:p w:rsidR="003B41A3" w:rsidRDefault="004039DD" w:rsidP="004039D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ce face with this dilemma</w:t>
      </w:r>
      <w:r w:rsidR="00582F94">
        <w:rPr>
          <w:rFonts w:ascii="Times New Roman" w:eastAsia="Times New Roman" w:hAnsi="Times New Roman" w:cs="Times New Roman"/>
          <w:sz w:val="24"/>
          <w:szCs w:val="24"/>
        </w:rPr>
        <w:t xml:space="preserve"> we</w:t>
      </w:r>
      <w:r>
        <w:rPr>
          <w:rFonts w:ascii="Times New Roman" w:eastAsia="Times New Roman" w:hAnsi="Times New Roman" w:cs="Times New Roman"/>
          <w:sz w:val="24"/>
          <w:szCs w:val="24"/>
        </w:rPr>
        <w:t xml:space="preserve"> decided to do some </w:t>
      </w:r>
      <w:r w:rsidR="00582F94">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and d</w:t>
      </w:r>
      <w:r w:rsidR="00582F94">
        <w:rPr>
          <w:rFonts w:ascii="Times New Roman" w:eastAsia="Times New Roman" w:hAnsi="Times New Roman" w:cs="Times New Roman"/>
          <w:sz w:val="24"/>
          <w:szCs w:val="24"/>
        </w:rPr>
        <w:t xml:space="preserve">ecided </w:t>
      </w:r>
      <w:r>
        <w:rPr>
          <w:rFonts w:ascii="Times New Roman" w:eastAsia="Times New Roman" w:hAnsi="Times New Roman" w:cs="Times New Roman"/>
          <w:sz w:val="24"/>
          <w:szCs w:val="24"/>
        </w:rPr>
        <w:t>accordingly of</w:t>
      </w:r>
      <w:r w:rsidR="00582F94">
        <w:rPr>
          <w:rFonts w:ascii="Times New Roman" w:eastAsia="Times New Roman" w:hAnsi="Times New Roman" w:cs="Times New Roman"/>
          <w:sz w:val="24"/>
          <w:szCs w:val="24"/>
        </w:rPr>
        <w:t xml:space="preserve"> how </w:t>
      </w:r>
      <w:r>
        <w:rPr>
          <w:rFonts w:ascii="Times New Roman" w:eastAsia="Times New Roman" w:hAnsi="Times New Roman" w:cs="Times New Roman"/>
          <w:sz w:val="24"/>
          <w:szCs w:val="24"/>
        </w:rPr>
        <w:t>exactly we were going to address each of these</w:t>
      </w:r>
      <w:r w:rsidR="00582F9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sues.</w:t>
      </w:r>
      <w:r w:rsidR="00582F9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en</w:t>
      </w:r>
      <w:r w:rsidR="00582F94">
        <w:rPr>
          <w:rFonts w:ascii="Times New Roman" w:eastAsia="Times New Roman" w:hAnsi="Times New Roman" w:cs="Times New Roman"/>
          <w:sz w:val="24"/>
          <w:szCs w:val="24"/>
        </w:rPr>
        <w:t xml:space="preserve"> </w:t>
      </w:r>
      <w:r w:rsidR="003B41A3">
        <w:rPr>
          <w:rFonts w:ascii="Times New Roman" w:eastAsia="Times New Roman" w:hAnsi="Times New Roman" w:cs="Times New Roman"/>
          <w:sz w:val="24"/>
          <w:szCs w:val="24"/>
        </w:rPr>
        <w:t>transmitting</w:t>
      </w:r>
      <w:r w:rsidR="00582F94">
        <w:rPr>
          <w:rFonts w:ascii="Times New Roman" w:eastAsia="Times New Roman" w:hAnsi="Times New Roman" w:cs="Times New Roman"/>
          <w:sz w:val="24"/>
          <w:szCs w:val="24"/>
        </w:rPr>
        <w:t xml:space="preserve"> the data, we </w:t>
      </w:r>
      <w:r>
        <w:rPr>
          <w:rFonts w:ascii="Times New Roman" w:eastAsia="Times New Roman" w:hAnsi="Times New Roman" w:cs="Times New Roman"/>
          <w:sz w:val="24"/>
          <w:szCs w:val="24"/>
        </w:rPr>
        <w:t xml:space="preserve">had already set out to use </w:t>
      </w:r>
      <w:r w:rsidR="00582F94">
        <w:rPr>
          <w:rFonts w:ascii="Times New Roman" w:eastAsia="Times New Roman" w:hAnsi="Times New Roman" w:cs="Times New Roman"/>
          <w:sz w:val="24"/>
          <w:szCs w:val="24"/>
        </w:rPr>
        <w:t xml:space="preserve">the </w:t>
      </w:r>
      <w:proofErr w:type="spellStart"/>
      <w:r w:rsidR="00582F94">
        <w:rPr>
          <w:rFonts w:ascii="Times New Roman" w:eastAsia="Times New Roman" w:hAnsi="Times New Roman" w:cs="Times New Roman"/>
          <w:sz w:val="24"/>
          <w:szCs w:val="24"/>
        </w:rPr>
        <w:t>Xbee</w:t>
      </w:r>
      <w:proofErr w:type="spellEnd"/>
      <w:r w:rsidR="00582F94">
        <w:rPr>
          <w:rFonts w:ascii="Times New Roman" w:eastAsia="Times New Roman" w:hAnsi="Times New Roman" w:cs="Times New Roman"/>
          <w:sz w:val="24"/>
          <w:szCs w:val="24"/>
        </w:rPr>
        <w:t xml:space="preserve"> radios </w:t>
      </w:r>
      <w:r>
        <w:rPr>
          <w:rFonts w:ascii="Times New Roman" w:eastAsia="Times New Roman" w:hAnsi="Times New Roman" w:cs="Times New Roman"/>
          <w:sz w:val="24"/>
          <w:szCs w:val="24"/>
        </w:rPr>
        <w:t xml:space="preserve">were used in a previous lab from class. </w:t>
      </w:r>
      <w:r w:rsidR="000903AF">
        <w:rPr>
          <w:rFonts w:ascii="Times New Roman" w:eastAsia="Times New Roman" w:hAnsi="Times New Roman" w:cs="Times New Roman"/>
          <w:sz w:val="24"/>
          <w:szCs w:val="24"/>
        </w:rPr>
        <w:t xml:space="preserve">When fully observing them, they have many perks to using them. Unlike </w:t>
      </w:r>
      <w:r w:rsidR="003B41A3">
        <w:rPr>
          <w:rFonts w:ascii="Times New Roman" w:eastAsia="Times New Roman" w:hAnsi="Times New Roman" w:cs="Times New Roman"/>
          <w:sz w:val="24"/>
          <w:szCs w:val="24"/>
        </w:rPr>
        <w:t>Wi-Fi</w:t>
      </w:r>
      <w:r w:rsidR="000903AF">
        <w:rPr>
          <w:rFonts w:ascii="Times New Roman" w:eastAsia="Times New Roman" w:hAnsi="Times New Roman" w:cs="Times New Roman"/>
          <w:sz w:val="24"/>
          <w:szCs w:val="24"/>
        </w:rPr>
        <w:t xml:space="preserve"> that goes off on 802.11, the </w:t>
      </w:r>
      <w:proofErr w:type="spellStart"/>
      <w:r w:rsidR="000903AF">
        <w:rPr>
          <w:rFonts w:ascii="Times New Roman" w:eastAsia="Times New Roman" w:hAnsi="Times New Roman" w:cs="Times New Roman"/>
          <w:sz w:val="24"/>
          <w:szCs w:val="24"/>
        </w:rPr>
        <w:t>XBee</w:t>
      </w:r>
      <w:proofErr w:type="spellEnd"/>
      <w:r w:rsidR="000903AF">
        <w:rPr>
          <w:rFonts w:ascii="Times New Roman" w:eastAsia="Times New Roman" w:hAnsi="Times New Roman" w:cs="Times New Roman"/>
          <w:sz w:val="24"/>
          <w:szCs w:val="24"/>
        </w:rPr>
        <w:t xml:space="preserve"> consumes an exponentially </w:t>
      </w:r>
      <w:r w:rsidR="00677A48">
        <w:rPr>
          <w:rFonts w:ascii="Times New Roman" w:eastAsia="Times New Roman" w:hAnsi="Times New Roman" w:cs="Times New Roman"/>
          <w:sz w:val="24"/>
          <w:szCs w:val="24"/>
        </w:rPr>
        <w:t xml:space="preserve">less amount of power, allowing it to run for days on end. When it comes to connecting many devices together </w:t>
      </w:r>
      <w:r w:rsidR="003B41A3">
        <w:rPr>
          <w:rFonts w:ascii="Times New Roman" w:eastAsia="Times New Roman" w:hAnsi="Times New Roman" w:cs="Times New Roman"/>
          <w:sz w:val="24"/>
          <w:szCs w:val="24"/>
        </w:rPr>
        <w:t>Wi-Fi</w:t>
      </w:r>
      <w:r w:rsidR="00677A48">
        <w:rPr>
          <w:rFonts w:ascii="Times New Roman" w:eastAsia="Times New Roman" w:hAnsi="Times New Roman" w:cs="Times New Roman"/>
          <w:sz w:val="24"/>
          <w:szCs w:val="24"/>
        </w:rPr>
        <w:t xml:space="preserve"> is limited to 32 devices and Bluetooth is limited to 7, while the </w:t>
      </w:r>
      <w:proofErr w:type="spellStart"/>
      <w:r w:rsidR="00677A48">
        <w:rPr>
          <w:rFonts w:ascii="Times New Roman" w:eastAsia="Times New Roman" w:hAnsi="Times New Roman" w:cs="Times New Roman"/>
          <w:sz w:val="24"/>
          <w:szCs w:val="24"/>
        </w:rPr>
        <w:t>XBee</w:t>
      </w:r>
      <w:proofErr w:type="spellEnd"/>
      <w:r w:rsidR="00677A48">
        <w:rPr>
          <w:rFonts w:ascii="Times New Roman" w:eastAsia="Times New Roman" w:hAnsi="Times New Roman" w:cs="Times New Roman"/>
          <w:sz w:val="24"/>
          <w:szCs w:val="24"/>
        </w:rPr>
        <w:t xml:space="preserve"> is able to just add on with very little restriction. Now while </w:t>
      </w:r>
      <w:r w:rsidR="003B41A3">
        <w:rPr>
          <w:rFonts w:ascii="Times New Roman" w:eastAsia="Times New Roman" w:hAnsi="Times New Roman" w:cs="Times New Roman"/>
          <w:sz w:val="24"/>
          <w:szCs w:val="24"/>
        </w:rPr>
        <w:t>Wi-Fi</w:t>
      </w:r>
      <w:r w:rsidR="00677A48">
        <w:rPr>
          <w:rFonts w:ascii="Times New Roman" w:eastAsia="Times New Roman" w:hAnsi="Times New Roman" w:cs="Times New Roman"/>
          <w:sz w:val="24"/>
          <w:szCs w:val="24"/>
        </w:rPr>
        <w:t xml:space="preserve"> and Bluetooth are able to transfer data at a larger size and </w:t>
      </w:r>
      <w:r w:rsidR="003B41A3">
        <w:rPr>
          <w:rFonts w:ascii="Times New Roman" w:eastAsia="Times New Roman" w:hAnsi="Times New Roman" w:cs="Times New Roman"/>
          <w:sz w:val="24"/>
          <w:szCs w:val="24"/>
        </w:rPr>
        <w:t xml:space="preserve">rate, the </w:t>
      </w:r>
      <w:proofErr w:type="spellStart"/>
      <w:r w:rsidR="003B41A3">
        <w:rPr>
          <w:rFonts w:ascii="Times New Roman" w:eastAsia="Times New Roman" w:hAnsi="Times New Roman" w:cs="Times New Roman"/>
          <w:sz w:val="24"/>
          <w:szCs w:val="24"/>
        </w:rPr>
        <w:t>XBee</w:t>
      </w:r>
      <w:proofErr w:type="spellEnd"/>
      <w:r w:rsidR="003B41A3">
        <w:rPr>
          <w:rFonts w:ascii="Times New Roman" w:eastAsia="Times New Roman" w:hAnsi="Times New Roman" w:cs="Times New Roman"/>
          <w:sz w:val="24"/>
          <w:szCs w:val="24"/>
        </w:rPr>
        <w:t xml:space="preserve"> will be more than enough to transfer the data the temperature. Not but last least the distance that the </w:t>
      </w:r>
      <w:proofErr w:type="spellStart"/>
      <w:r w:rsidR="003B41A3">
        <w:rPr>
          <w:rFonts w:ascii="Times New Roman" w:eastAsia="Times New Roman" w:hAnsi="Times New Roman" w:cs="Times New Roman"/>
          <w:sz w:val="24"/>
          <w:szCs w:val="24"/>
        </w:rPr>
        <w:t>XBee</w:t>
      </w:r>
      <w:proofErr w:type="spellEnd"/>
      <w:r w:rsidR="003B41A3">
        <w:rPr>
          <w:rFonts w:ascii="Times New Roman" w:eastAsia="Times New Roman" w:hAnsi="Times New Roman" w:cs="Times New Roman"/>
          <w:sz w:val="24"/>
          <w:szCs w:val="24"/>
        </w:rPr>
        <w:t xml:space="preserve"> covers is generally greater than that of the coverage of Wi-Fi</w:t>
      </w:r>
      <w:r w:rsidR="000903AF">
        <w:rPr>
          <w:rFonts w:ascii="Times New Roman" w:eastAsia="Times New Roman" w:hAnsi="Times New Roman" w:cs="Times New Roman"/>
          <w:sz w:val="24"/>
          <w:szCs w:val="24"/>
        </w:rPr>
        <w:t xml:space="preserve"> </w:t>
      </w:r>
      <w:r w:rsidR="003B41A3">
        <w:rPr>
          <w:rFonts w:ascii="Times New Roman" w:eastAsia="Times New Roman" w:hAnsi="Times New Roman" w:cs="Times New Roman"/>
          <w:sz w:val="24"/>
          <w:szCs w:val="24"/>
        </w:rPr>
        <w:t>and Bluetooth without going too much into the budget. We also had to take a better look at how exactly we would create the environment to obtain the most accurate results without interfering</w:t>
      </w:r>
      <w:r w:rsidR="00301361">
        <w:rPr>
          <w:rFonts w:ascii="Times New Roman" w:eastAsia="Times New Roman" w:hAnsi="Times New Roman" w:cs="Times New Roman"/>
          <w:sz w:val="24"/>
          <w:szCs w:val="24"/>
        </w:rPr>
        <w:t xml:space="preserve"> with one another</w:t>
      </w:r>
      <w:sdt>
        <w:sdtPr>
          <w:rPr>
            <w:rFonts w:ascii="Times New Roman" w:eastAsia="Times New Roman" w:hAnsi="Times New Roman" w:cs="Times New Roman"/>
            <w:sz w:val="24"/>
            <w:szCs w:val="24"/>
          </w:rPr>
          <w:id w:val="-865292941"/>
          <w:citation/>
        </w:sdtPr>
        <w:sdtContent>
          <w:r w:rsidR="00301361">
            <w:rPr>
              <w:rFonts w:ascii="Times New Roman" w:eastAsia="Times New Roman" w:hAnsi="Times New Roman" w:cs="Times New Roman"/>
              <w:sz w:val="24"/>
              <w:szCs w:val="24"/>
            </w:rPr>
            <w:fldChar w:fldCharType="begin"/>
          </w:r>
          <w:r w:rsidR="00301361">
            <w:rPr>
              <w:rFonts w:ascii="Times New Roman" w:eastAsia="Times New Roman" w:hAnsi="Times New Roman" w:cs="Times New Roman"/>
              <w:sz w:val="24"/>
              <w:szCs w:val="24"/>
            </w:rPr>
            <w:instrText xml:space="preserve"> CITATION dig16 \l 1033 </w:instrText>
          </w:r>
          <w:r w:rsidR="00301361">
            <w:rPr>
              <w:rFonts w:ascii="Times New Roman" w:eastAsia="Times New Roman" w:hAnsi="Times New Roman" w:cs="Times New Roman"/>
              <w:sz w:val="24"/>
              <w:szCs w:val="24"/>
            </w:rPr>
            <w:fldChar w:fldCharType="separate"/>
          </w:r>
          <w:r w:rsidR="00301361">
            <w:rPr>
              <w:rFonts w:ascii="Times New Roman" w:eastAsia="Times New Roman" w:hAnsi="Times New Roman" w:cs="Times New Roman"/>
              <w:noProof/>
              <w:sz w:val="24"/>
              <w:szCs w:val="24"/>
            </w:rPr>
            <w:t xml:space="preserve"> </w:t>
          </w:r>
          <w:r w:rsidR="00301361" w:rsidRPr="00301361">
            <w:rPr>
              <w:rFonts w:ascii="Times New Roman" w:eastAsia="Times New Roman" w:hAnsi="Times New Roman" w:cs="Times New Roman"/>
              <w:noProof/>
              <w:sz w:val="24"/>
              <w:szCs w:val="24"/>
            </w:rPr>
            <w:t>(digi, 2016)</w:t>
          </w:r>
          <w:r w:rsidR="00301361">
            <w:rPr>
              <w:rFonts w:ascii="Times New Roman" w:eastAsia="Times New Roman" w:hAnsi="Times New Roman" w:cs="Times New Roman"/>
              <w:sz w:val="24"/>
              <w:szCs w:val="24"/>
            </w:rPr>
            <w:fldChar w:fldCharType="end"/>
          </w:r>
        </w:sdtContent>
      </w:sdt>
      <w:r w:rsidR="00301361">
        <w:rPr>
          <w:rFonts w:ascii="Times New Roman" w:eastAsia="Times New Roman" w:hAnsi="Times New Roman" w:cs="Times New Roman"/>
          <w:sz w:val="24"/>
          <w:szCs w:val="24"/>
        </w:rPr>
        <w:t>.</w:t>
      </w:r>
    </w:p>
    <w:p w:rsidR="00FE0696" w:rsidRDefault="00FE0696" w:rsidP="004039D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trying to collect the exact pattern of temperature in each room/area we decided upon </w:t>
      </w:r>
      <w:r w:rsidR="000E7D6B">
        <w:rPr>
          <w:rFonts w:ascii="Times New Roman" w:eastAsia="Times New Roman" w:hAnsi="Times New Roman" w:cs="Times New Roman"/>
          <w:sz w:val="24"/>
          <w:szCs w:val="24"/>
        </w:rPr>
        <w:t xml:space="preserve">isolating each room/area to maintain its own climate. With each room we decided to pad the doors with </w:t>
      </w:r>
      <w:r w:rsidR="004358EA">
        <w:rPr>
          <w:rFonts w:ascii="Times New Roman" w:eastAsia="Times New Roman" w:hAnsi="Times New Roman" w:cs="Times New Roman"/>
          <w:sz w:val="24"/>
          <w:szCs w:val="24"/>
        </w:rPr>
        <w:t>Styrofoam</w:t>
      </w:r>
      <w:r w:rsidR="000E7D6B">
        <w:rPr>
          <w:rFonts w:ascii="Times New Roman" w:eastAsia="Times New Roman" w:hAnsi="Times New Roman" w:cs="Times New Roman"/>
          <w:sz w:val="24"/>
          <w:szCs w:val="24"/>
        </w:rPr>
        <w:t xml:space="preserve"> and </w:t>
      </w:r>
      <w:r w:rsidR="004358EA">
        <w:rPr>
          <w:rFonts w:ascii="Times New Roman" w:eastAsia="Times New Roman" w:hAnsi="Times New Roman" w:cs="Times New Roman"/>
          <w:sz w:val="24"/>
          <w:szCs w:val="24"/>
        </w:rPr>
        <w:t xml:space="preserve">padding to keep the temperature of that room to itself. Then to distinguish the main floor from the basement, we boarded up the entrance to the stairs. </w:t>
      </w:r>
      <w:r w:rsidR="00A954CA">
        <w:rPr>
          <w:rFonts w:ascii="Times New Roman" w:eastAsia="Times New Roman" w:hAnsi="Times New Roman" w:cs="Times New Roman"/>
          <w:sz w:val="24"/>
          <w:szCs w:val="24"/>
        </w:rPr>
        <w:t xml:space="preserve">This allowed us to see a great distinguish between the both levels. </w:t>
      </w:r>
    </w:p>
    <w:p w:rsidR="007725ED" w:rsidRDefault="003B41A3" w:rsidP="004039D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A954CA">
        <w:rPr>
          <w:rFonts w:ascii="Times New Roman" w:eastAsia="Times New Roman" w:hAnsi="Times New Roman" w:cs="Times New Roman"/>
          <w:sz w:val="24"/>
          <w:szCs w:val="24"/>
        </w:rPr>
        <w:t xml:space="preserve">When looking at how to connect the </w:t>
      </w:r>
      <w:proofErr w:type="spellStart"/>
      <w:r w:rsidR="00A954CA">
        <w:rPr>
          <w:rFonts w:ascii="Times New Roman" w:eastAsia="Times New Roman" w:hAnsi="Times New Roman" w:cs="Times New Roman"/>
          <w:sz w:val="24"/>
          <w:szCs w:val="24"/>
        </w:rPr>
        <w:t>XBee</w:t>
      </w:r>
      <w:proofErr w:type="spellEnd"/>
      <w:r w:rsidR="00A954CA">
        <w:rPr>
          <w:rFonts w:ascii="Times New Roman" w:eastAsia="Times New Roman" w:hAnsi="Times New Roman" w:cs="Times New Roman"/>
          <w:sz w:val="24"/>
          <w:szCs w:val="24"/>
        </w:rPr>
        <w:t xml:space="preserve"> to the temperature sensor, we have two choices of either using a typical breadboard or </w:t>
      </w:r>
      <w:r w:rsidR="002A2231">
        <w:rPr>
          <w:rFonts w:ascii="Times New Roman" w:eastAsia="Times New Roman" w:hAnsi="Times New Roman" w:cs="Times New Roman"/>
          <w:sz w:val="24"/>
          <w:szCs w:val="24"/>
        </w:rPr>
        <w:t xml:space="preserve">soldering the </w:t>
      </w:r>
      <w:proofErr w:type="spellStart"/>
      <w:r w:rsidR="002A2231">
        <w:rPr>
          <w:rFonts w:ascii="Times New Roman" w:eastAsia="Times New Roman" w:hAnsi="Times New Roman" w:cs="Times New Roman"/>
          <w:sz w:val="24"/>
          <w:szCs w:val="24"/>
        </w:rPr>
        <w:t>XBee</w:t>
      </w:r>
      <w:proofErr w:type="spellEnd"/>
      <w:r w:rsidR="002A2231">
        <w:rPr>
          <w:rFonts w:ascii="Times New Roman" w:eastAsia="Times New Roman" w:hAnsi="Times New Roman" w:cs="Times New Roman"/>
          <w:sz w:val="24"/>
          <w:szCs w:val="24"/>
        </w:rPr>
        <w:t xml:space="preserve"> and sensor to a breakout board.</w:t>
      </w:r>
      <w:r w:rsidR="00B3000E">
        <w:rPr>
          <w:rFonts w:ascii="Times New Roman" w:eastAsia="Times New Roman" w:hAnsi="Times New Roman" w:cs="Times New Roman"/>
          <w:sz w:val="24"/>
          <w:szCs w:val="24"/>
        </w:rPr>
        <w:t xml:space="preserve"> At first we decided to just </w:t>
      </w:r>
      <w:r w:rsidR="004A344C">
        <w:rPr>
          <w:rFonts w:ascii="Times New Roman" w:eastAsia="Times New Roman" w:hAnsi="Times New Roman" w:cs="Times New Roman"/>
          <w:sz w:val="24"/>
          <w:szCs w:val="24"/>
        </w:rPr>
        <w:t xml:space="preserve">go with an ordinary board and wire everything together, but we soon realized that the mock up required very specific size capacitors and complete knowledge in where each pin of the </w:t>
      </w:r>
      <w:proofErr w:type="spellStart"/>
      <w:r w:rsidR="004A344C">
        <w:rPr>
          <w:rFonts w:ascii="Times New Roman" w:eastAsia="Times New Roman" w:hAnsi="Times New Roman" w:cs="Times New Roman"/>
          <w:sz w:val="24"/>
          <w:szCs w:val="24"/>
        </w:rPr>
        <w:t>XBee</w:t>
      </w:r>
      <w:proofErr w:type="spellEnd"/>
      <w:r w:rsidR="004A344C">
        <w:rPr>
          <w:rFonts w:ascii="Times New Roman" w:eastAsia="Times New Roman" w:hAnsi="Times New Roman" w:cs="Times New Roman"/>
          <w:sz w:val="24"/>
          <w:szCs w:val="24"/>
        </w:rPr>
        <w:t xml:space="preserve"> connects to. We then decided to go along with a simpler layout and solder the pieces together to ensure that they stay in place.</w:t>
      </w:r>
      <w:r w:rsidR="00A954CA">
        <w:rPr>
          <w:rFonts w:ascii="Times New Roman" w:eastAsia="Times New Roman" w:hAnsi="Times New Roman" w:cs="Times New Roman"/>
          <w:sz w:val="24"/>
          <w:szCs w:val="24"/>
        </w:rPr>
        <w:t xml:space="preserve"> </w:t>
      </w:r>
      <w:r w:rsidR="00973F2C">
        <w:rPr>
          <w:rFonts w:ascii="Times New Roman" w:eastAsia="Times New Roman" w:hAnsi="Times New Roman" w:cs="Times New Roman"/>
          <w:sz w:val="24"/>
          <w:szCs w:val="24"/>
        </w:rPr>
        <w:t xml:space="preserve">The breakout board worked better with the setup as is was a smaller and slender size in comparison to that of a regular breadboard. This made it easier to place them where we wanted to without taking up too much space or looking too out of the ordinary. Originally we had positioned one in a single room, the basement, and the living room. </w:t>
      </w:r>
      <w:r w:rsidR="007725ED">
        <w:rPr>
          <w:rFonts w:ascii="Times New Roman" w:eastAsia="Times New Roman" w:hAnsi="Times New Roman" w:cs="Times New Roman"/>
          <w:sz w:val="24"/>
          <w:szCs w:val="24"/>
        </w:rPr>
        <w:t xml:space="preserve">We ran into an issue the old copper and steal piping in the basement that caused too much interference and irregularities in the </w:t>
      </w:r>
      <w:r w:rsidR="00617D2E">
        <w:rPr>
          <w:rFonts w:ascii="Times New Roman" w:eastAsia="Times New Roman" w:hAnsi="Times New Roman" w:cs="Times New Roman"/>
          <w:sz w:val="24"/>
          <w:szCs w:val="24"/>
        </w:rPr>
        <w:t xml:space="preserve">results. Then with the living room, it was too exposed to the rest of the house that could not be closed off. This brought up some concerns in not being able to say for sure that this specific area is the cause for lower falls in the temperature. We later moved one to the </w:t>
      </w:r>
      <w:r w:rsidR="00C2288F">
        <w:rPr>
          <w:rFonts w:ascii="Times New Roman" w:eastAsia="Times New Roman" w:hAnsi="Times New Roman" w:cs="Times New Roman"/>
          <w:sz w:val="24"/>
          <w:szCs w:val="24"/>
        </w:rPr>
        <w:t xml:space="preserve">bathroom and the garage. The one placed in the bathroom also had some irregularities and fadeouts. This was likely caused by the wall tiles, granite sink, and piping that caused for some distortion in the results. The one placed in the garage had better results, but was delayed in transmitting the data as </w:t>
      </w:r>
      <w:r w:rsidR="0081372C">
        <w:rPr>
          <w:rFonts w:ascii="Times New Roman" w:eastAsia="Times New Roman" w:hAnsi="Times New Roman" w:cs="Times New Roman"/>
          <w:sz w:val="24"/>
          <w:szCs w:val="24"/>
        </w:rPr>
        <w:t xml:space="preserve">older bricked wall of the house and garage caused for difficulty in the signal trying to reach the main base. </w:t>
      </w:r>
    </w:p>
    <w:p w:rsidR="0081372C" w:rsidRDefault="0081372C" w:rsidP="004039D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looking at each area of the house the three rooms were the best place to position them. The three rooms proved to be easier in isolating from the rest of the rooms and this allowed for the </w:t>
      </w:r>
      <w:proofErr w:type="spellStart"/>
      <w:r>
        <w:rPr>
          <w:rFonts w:ascii="Times New Roman" w:eastAsia="Times New Roman" w:hAnsi="Times New Roman" w:cs="Times New Roman"/>
          <w:sz w:val="24"/>
          <w:szCs w:val="24"/>
        </w:rPr>
        <w:t>XBees</w:t>
      </w:r>
      <w:proofErr w:type="spellEnd"/>
      <w:r>
        <w:rPr>
          <w:rFonts w:ascii="Times New Roman" w:eastAsia="Times New Roman" w:hAnsi="Times New Roman" w:cs="Times New Roman"/>
          <w:sz w:val="24"/>
          <w:szCs w:val="24"/>
        </w:rPr>
        <w:t xml:space="preserve"> to be able to charge more efficiently with a solar panel. </w:t>
      </w:r>
      <w:r w:rsidR="00EC59CD">
        <w:rPr>
          <w:rFonts w:ascii="Times New Roman" w:eastAsia="Times New Roman" w:hAnsi="Times New Roman" w:cs="Times New Roman"/>
          <w:sz w:val="24"/>
          <w:szCs w:val="24"/>
        </w:rPr>
        <w:t xml:space="preserve">Having a great amount of room and access to a window, the </w:t>
      </w:r>
      <w:proofErr w:type="spellStart"/>
      <w:r w:rsidR="00EC59CD">
        <w:rPr>
          <w:rFonts w:ascii="Times New Roman" w:eastAsia="Times New Roman" w:hAnsi="Times New Roman" w:cs="Times New Roman"/>
          <w:sz w:val="24"/>
          <w:szCs w:val="24"/>
        </w:rPr>
        <w:t>XBees</w:t>
      </w:r>
      <w:proofErr w:type="spellEnd"/>
      <w:r w:rsidR="00EC59CD">
        <w:rPr>
          <w:rFonts w:ascii="Times New Roman" w:eastAsia="Times New Roman" w:hAnsi="Times New Roman" w:cs="Times New Roman"/>
          <w:sz w:val="24"/>
          <w:szCs w:val="24"/>
        </w:rPr>
        <w:t xml:space="preserve"> were placed in the center of the room with </w:t>
      </w:r>
      <w:r w:rsidR="00EC59CD">
        <w:rPr>
          <w:rFonts w:ascii="Times New Roman" w:eastAsia="Times New Roman" w:hAnsi="Times New Roman" w:cs="Times New Roman"/>
          <w:sz w:val="24"/>
          <w:szCs w:val="24"/>
        </w:rPr>
        <w:lastRenderedPageBreak/>
        <w:t xml:space="preserve">solar panel facing the room. This enabled for the </w:t>
      </w:r>
      <w:proofErr w:type="spellStart"/>
      <w:r w:rsidR="00EC59CD">
        <w:rPr>
          <w:rFonts w:ascii="Times New Roman" w:eastAsia="Times New Roman" w:hAnsi="Times New Roman" w:cs="Times New Roman"/>
          <w:sz w:val="24"/>
          <w:szCs w:val="24"/>
        </w:rPr>
        <w:t>XBee</w:t>
      </w:r>
      <w:proofErr w:type="spellEnd"/>
      <w:r w:rsidR="00EC59CD">
        <w:rPr>
          <w:rFonts w:ascii="Times New Roman" w:eastAsia="Times New Roman" w:hAnsi="Times New Roman" w:cs="Times New Roman"/>
          <w:sz w:val="24"/>
          <w:szCs w:val="24"/>
        </w:rPr>
        <w:t xml:space="preserve"> to record a more accurate representation of the room temperature and charge at the same time. </w:t>
      </w:r>
    </w:p>
    <w:p w:rsidR="006E46A5" w:rsidRDefault="00973F2C" w:rsidP="004039D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C59CD">
        <w:rPr>
          <w:rFonts w:ascii="Times New Roman" w:eastAsia="Times New Roman" w:hAnsi="Times New Roman" w:cs="Times New Roman"/>
          <w:sz w:val="24"/>
          <w:szCs w:val="24"/>
        </w:rPr>
        <w:t xml:space="preserve">Once we started to incorporate the solar panels we have to solder a set of transformers with a capacitor to prevent the panel from over loading the lithium battery and shorting </w:t>
      </w:r>
      <w:r w:rsidR="00EC59CD">
        <w:rPr>
          <w:rFonts w:ascii="Times New Roman" w:eastAsia="Times New Roman" w:hAnsi="Times New Roman" w:cs="Times New Roman"/>
          <w:sz w:val="24"/>
          <w:szCs w:val="24"/>
        </w:rPr>
        <w:t xml:space="preserve">out </w:t>
      </w:r>
      <w:r w:rsidR="00EC59CD">
        <w:rPr>
          <w:rFonts w:ascii="Times New Roman" w:eastAsia="Times New Roman" w:hAnsi="Times New Roman" w:cs="Times New Roman"/>
          <w:sz w:val="24"/>
          <w:szCs w:val="24"/>
        </w:rPr>
        <w:t xml:space="preserve">or overheating the </w:t>
      </w:r>
      <w:proofErr w:type="spellStart"/>
      <w:r w:rsidR="00590DCA">
        <w:rPr>
          <w:rFonts w:ascii="Times New Roman" w:eastAsia="Times New Roman" w:hAnsi="Times New Roman" w:cs="Times New Roman"/>
          <w:sz w:val="24"/>
          <w:szCs w:val="24"/>
        </w:rPr>
        <w:t>XBee</w:t>
      </w:r>
      <w:proofErr w:type="spellEnd"/>
      <w:r w:rsidR="00590DCA">
        <w:rPr>
          <w:rFonts w:ascii="Times New Roman" w:eastAsia="Times New Roman" w:hAnsi="Times New Roman" w:cs="Times New Roman"/>
          <w:sz w:val="24"/>
          <w:szCs w:val="24"/>
        </w:rPr>
        <w:t xml:space="preserve">. The other perk to using the </w:t>
      </w:r>
      <w:proofErr w:type="spellStart"/>
      <w:r w:rsidR="00590DCA">
        <w:rPr>
          <w:rFonts w:ascii="Times New Roman" w:eastAsia="Times New Roman" w:hAnsi="Times New Roman" w:cs="Times New Roman"/>
          <w:sz w:val="24"/>
          <w:szCs w:val="24"/>
        </w:rPr>
        <w:t>XBee</w:t>
      </w:r>
      <w:proofErr w:type="spellEnd"/>
      <w:r w:rsidR="00590DCA">
        <w:rPr>
          <w:rFonts w:ascii="Times New Roman" w:eastAsia="Times New Roman" w:hAnsi="Times New Roman" w:cs="Times New Roman"/>
          <w:sz w:val="24"/>
          <w:szCs w:val="24"/>
        </w:rPr>
        <w:t xml:space="preserve"> is its functionality to able to go into a sleep mode during the intervals of collecting the data</w:t>
      </w:r>
      <w:r w:rsidR="00096FF0">
        <w:rPr>
          <w:rFonts w:ascii="Times New Roman" w:eastAsia="Times New Roman" w:hAnsi="Times New Roman" w:cs="Times New Roman"/>
          <w:sz w:val="24"/>
          <w:szCs w:val="24"/>
        </w:rPr>
        <w:t>, in order to conserve even more power from the battery</w:t>
      </w:r>
      <w:r w:rsidR="00590DCA">
        <w:rPr>
          <w:rFonts w:ascii="Times New Roman" w:eastAsia="Times New Roman" w:hAnsi="Times New Roman" w:cs="Times New Roman"/>
          <w:sz w:val="24"/>
          <w:szCs w:val="24"/>
        </w:rPr>
        <w:t xml:space="preserve">. We tried to utilize that functionality, although it proved to be a difficult portion to try and code, so in seeing the deadline approach we concluded that it would be best to leave the program as it was to not </w:t>
      </w:r>
      <w:r w:rsidR="00096FF0">
        <w:rPr>
          <w:rFonts w:ascii="Times New Roman" w:eastAsia="Times New Roman" w:hAnsi="Times New Roman" w:cs="Times New Roman"/>
          <w:sz w:val="24"/>
          <w:szCs w:val="24"/>
        </w:rPr>
        <w:t xml:space="preserve">cause for more issues in the code. </w:t>
      </w:r>
      <w:r w:rsidR="006E46A5">
        <w:rPr>
          <w:rFonts w:ascii="Times New Roman" w:eastAsia="Times New Roman" w:hAnsi="Times New Roman" w:cs="Times New Roman"/>
          <w:sz w:val="24"/>
          <w:szCs w:val="24"/>
        </w:rPr>
        <w:t xml:space="preserve">Instead we decided on lengthening the intervals of data collection as it was not necessary to record every second or minute of data collection of the room temperature. </w:t>
      </w:r>
    </w:p>
    <w:p w:rsidR="00582F94" w:rsidRPr="00CF4A86" w:rsidRDefault="00096FF0" w:rsidP="00CF4A86">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ally with that function and the setup of the battery and solar panel, the </w:t>
      </w:r>
      <w:proofErr w:type="spellStart"/>
      <w:r>
        <w:rPr>
          <w:rFonts w:ascii="Times New Roman" w:eastAsia="Times New Roman" w:hAnsi="Times New Roman" w:cs="Times New Roman"/>
          <w:sz w:val="24"/>
          <w:szCs w:val="24"/>
        </w:rPr>
        <w:t>XBee</w:t>
      </w:r>
      <w:proofErr w:type="spellEnd"/>
      <w:r>
        <w:rPr>
          <w:rFonts w:ascii="Times New Roman" w:eastAsia="Times New Roman" w:hAnsi="Times New Roman" w:cs="Times New Roman"/>
          <w:sz w:val="24"/>
          <w:szCs w:val="24"/>
        </w:rPr>
        <w:t xml:space="preserve"> could essentially run for months on end with little to no maintenance required. </w:t>
      </w:r>
      <w:r w:rsidR="006E46A5">
        <w:rPr>
          <w:rFonts w:ascii="Times New Roman" w:eastAsia="Times New Roman" w:hAnsi="Times New Roman" w:cs="Times New Roman"/>
          <w:sz w:val="24"/>
          <w:szCs w:val="24"/>
        </w:rPr>
        <w:t>This adds on to making this a fully mobile, inexpensive, and efficient system in collecting most types of data. If anyone were to decide to place this in an outside environment, it would fully reach its</w:t>
      </w:r>
      <w:r w:rsidR="00CF4A86">
        <w:rPr>
          <w:rFonts w:ascii="Times New Roman" w:eastAsia="Times New Roman" w:hAnsi="Times New Roman" w:cs="Times New Roman"/>
          <w:sz w:val="24"/>
          <w:szCs w:val="24"/>
        </w:rPr>
        <w:t xml:space="preserve"> efficiency</w:t>
      </w:r>
      <w:r w:rsidR="006E46A5">
        <w:rPr>
          <w:rFonts w:ascii="Times New Roman" w:eastAsia="Times New Roman" w:hAnsi="Times New Roman" w:cs="Times New Roman"/>
          <w:sz w:val="24"/>
          <w:szCs w:val="24"/>
        </w:rPr>
        <w:t xml:space="preserve"> </w:t>
      </w:r>
      <w:r w:rsidR="00CF4A86">
        <w:rPr>
          <w:rFonts w:ascii="Times New Roman" w:eastAsia="Times New Roman" w:hAnsi="Times New Roman" w:cs="Times New Roman"/>
          <w:sz w:val="24"/>
          <w:szCs w:val="24"/>
        </w:rPr>
        <w:t xml:space="preserve">in obtaining </w:t>
      </w:r>
      <w:r w:rsidR="006E46A5">
        <w:rPr>
          <w:rFonts w:ascii="Times New Roman" w:eastAsia="Times New Roman" w:hAnsi="Times New Roman" w:cs="Times New Roman"/>
          <w:sz w:val="24"/>
          <w:szCs w:val="24"/>
        </w:rPr>
        <w:t xml:space="preserve">energy, </w:t>
      </w:r>
      <w:r w:rsidR="00CF4A86">
        <w:rPr>
          <w:rFonts w:ascii="Times New Roman" w:eastAsia="Times New Roman" w:hAnsi="Times New Roman" w:cs="Times New Roman"/>
          <w:sz w:val="24"/>
          <w:szCs w:val="24"/>
        </w:rPr>
        <w:t xml:space="preserve">granted that the device and setup is kept in an enclosed case. </w:t>
      </w:r>
    </w:p>
    <w:p w:rsidR="00B37950" w:rsidRDefault="00984712"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e planning of this</w:t>
      </w:r>
      <w:r w:rsidR="00B37950" w:rsidRPr="008656CA">
        <w:rPr>
          <w:rFonts w:ascii="Times New Roman" w:hAnsi="Times New Roman" w:cs="Times New Roman"/>
          <w:sz w:val="24"/>
          <w:szCs w:val="24"/>
        </w:rPr>
        <w:t xml:space="preserve"> setup</w:t>
      </w:r>
      <w:r>
        <w:rPr>
          <w:rFonts w:ascii="Times New Roman" w:hAnsi="Times New Roman" w:cs="Times New Roman"/>
          <w:sz w:val="24"/>
          <w:szCs w:val="24"/>
        </w:rPr>
        <w:t xml:space="preserve"> an</w:t>
      </w:r>
      <w:r w:rsidR="00B37950" w:rsidRPr="008656CA">
        <w:rPr>
          <w:rFonts w:ascii="Times New Roman" w:hAnsi="Times New Roman" w:cs="Times New Roman"/>
          <w:sz w:val="24"/>
          <w:szCs w:val="24"/>
        </w:rPr>
        <w:t xml:space="preserve"> Arduino </w:t>
      </w:r>
      <w:r>
        <w:rPr>
          <w:rFonts w:ascii="Times New Roman" w:hAnsi="Times New Roman" w:cs="Times New Roman"/>
          <w:sz w:val="24"/>
          <w:szCs w:val="24"/>
        </w:rPr>
        <w:t xml:space="preserve">will be connected alongside </w:t>
      </w:r>
      <w:r w:rsidR="00CF4A86">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XBee</w:t>
      </w:r>
      <w:proofErr w:type="spellEnd"/>
      <w:r>
        <w:rPr>
          <w:rFonts w:ascii="Times New Roman" w:hAnsi="Times New Roman" w:cs="Times New Roman"/>
          <w:sz w:val="24"/>
          <w:szCs w:val="24"/>
        </w:rPr>
        <w:t xml:space="preserve"> </w:t>
      </w:r>
      <w:r w:rsidR="00CF4A86">
        <w:rPr>
          <w:rFonts w:ascii="Times New Roman" w:hAnsi="Times New Roman" w:cs="Times New Roman"/>
          <w:sz w:val="24"/>
          <w:szCs w:val="24"/>
        </w:rPr>
        <w:t>that is set as the coordinator that together will make up</w:t>
      </w:r>
      <w:r>
        <w:rPr>
          <w:rFonts w:ascii="Times New Roman" w:hAnsi="Times New Roman" w:cs="Times New Roman"/>
          <w:sz w:val="24"/>
          <w:szCs w:val="24"/>
        </w:rPr>
        <w:t xml:space="preserve"> the</w:t>
      </w:r>
      <w:r w:rsidR="00B37950" w:rsidRPr="008656CA">
        <w:rPr>
          <w:rFonts w:ascii="Times New Roman" w:hAnsi="Times New Roman" w:cs="Times New Roman"/>
          <w:sz w:val="24"/>
          <w:szCs w:val="24"/>
        </w:rPr>
        <w:t xml:space="preserve"> base station</w:t>
      </w:r>
      <w:r>
        <w:rPr>
          <w:rFonts w:ascii="Times New Roman" w:hAnsi="Times New Roman" w:cs="Times New Roman"/>
          <w:sz w:val="24"/>
          <w:szCs w:val="24"/>
        </w:rPr>
        <w:t>.</w:t>
      </w:r>
      <w:r w:rsidR="00B37950" w:rsidRPr="008656CA">
        <w:rPr>
          <w:rFonts w:ascii="Times New Roman" w:hAnsi="Times New Roman" w:cs="Times New Roman"/>
          <w:sz w:val="24"/>
          <w:szCs w:val="24"/>
        </w:rPr>
        <w:t xml:space="preserve"> </w:t>
      </w:r>
      <w:r>
        <w:rPr>
          <w:rFonts w:ascii="Times New Roman" w:hAnsi="Times New Roman" w:cs="Times New Roman"/>
          <w:sz w:val="24"/>
          <w:szCs w:val="24"/>
        </w:rPr>
        <w:t>The base station will wirelessly connect</w:t>
      </w:r>
      <w:r w:rsidR="00B37950" w:rsidRPr="008656CA">
        <w:rPr>
          <w:rFonts w:ascii="Times New Roman" w:hAnsi="Times New Roman" w:cs="Times New Roman"/>
          <w:sz w:val="24"/>
          <w:szCs w:val="24"/>
        </w:rPr>
        <w:t xml:space="preserve"> to </w:t>
      </w:r>
      <w:r w:rsidR="008055CF">
        <w:rPr>
          <w:rFonts w:ascii="Times New Roman" w:hAnsi="Times New Roman" w:cs="Times New Roman"/>
          <w:sz w:val="24"/>
          <w:szCs w:val="24"/>
        </w:rPr>
        <w:t xml:space="preserve">the </w:t>
      </w:r>
      <w:r>
        <w:rPr>
          <w:rFonts w:ascii="Times New Roman" w:hAnsi="Times New Roman" w:cs="Times New Roman"/>
          <w:sz w:val="24"/>
          <w:szCs w:val="24"/>
        </w:rPr>
        <w:t xml:space="preserve">other </w:t>
      </w:r>
      <w:proofErr w:type="spellStart"/>
      <w:r>
        <w:rPr>
          <w:rFonts w:ascii="Times New Roman" w:hAnsi="Times New Roman" w:cs="Times New Roman"/>
          <w:sz w:val="24"/>
          <w:szCs w:val="24"/>
        </w:rPr>
        <w:t>XBee</w:t>
      </w:r>
      <w:proofErr w:type="spellEnd"/>
      <w:r>
        <w:rPr>
          <w:rFonts w:ascii="Times New Roman" w:hAnsi="Times New Roman" w:cs="Times New Roman"/>
          <w:sz w:val="24"/>
          <w:szCs w:val="24"/>
        </w:rPr>
        <w:t xml:space="preserve"> radios to collect data from temperature sensors </w:t>
      </w:r>
      <w:r w:rsidR="00B37950" w:rsidRPr="008656CA">
        <w:rPr>
          <w:rFonts w:ascii="Times New Roman" w:hAnsi="Times New Roman" w:cs="Times New Roman"/>
          <w:sz w:val="24"/>
          <w:szCs w:val="24"/>
        </w:rPr>
        <w:t xml:space="preserve">that </w:t>
      </w:r>
      <w:r>
        <w:rPr>
          <w:rFonts w:ascii="Times New Roman" w:hAnsi="Times New Roman" w:cs="Times New Roman"/>
          <w:sz w:val="24"/>
          <w:szCs w:val="24"/>
        </w:rPr>
        <w:t>will record the information</w:t>
      </w:r>
      <w:r w:rsidR="00D3506D">
        <w:rPr>
          <w:rFonts w:ascii="Times New Roman" w:hAnsi="Times New Roman" w:cs="Times New Roman"/>
          <w:sz w:val="24"/>
          <w:szCs w:val="24"/>
        </w:rPr>
        <w:t xml:space="preserve"> from the given area of</w:t>
      </w:r>
      <w:r w:rsidR="00B37950" w:rsidRPr="008656CA">
        <w:rPr>
          <w:rFonts w:ascii="Times New Roman" w:hAnsi="Times New Roman" w:cs="Times New Roman"/>
          <w:sz w:val="24"/>
          <w:szCs w:val="24"/>
        </w:rPr>
        <w:t xml:space="preserve"> </w:t>
      </w:r>
      <w:r w:rsidR="008055CF">
        <w:rPr>
          <w:rFonts w:ascii="Times New Roman" w:hAnsi="Times New Roman" w:cs="Times New Roman"/>
          <w:sz w:val="24"/>
          <w:szCs w:val="24"/>
        </w:rPr>
        <w:t>the data we want to collect from the</w:t>
      </w:r>
      <w:r w:rsidR="00B37950" w:rsidRPr="008656CA">
        <w:rPr>
          <w:rFonts w:ascii="Times New Roman" w:hAnsi="Times New Roman" w:cs="Times New Roman"/>
          <w:sz w:val="24"/>
          <w:szCs w:val="24"/>
        </w:rPr>
        <w:t xml:space="preserve"> area.</w:t>
      </w:r>
      <w:r w:rsidR="008055CF">
        <w:rPr>
          <w:rFonts w:ascii="Times New Roman" w:hAnsi="Times New Roman" w:cs="Times New Roman"/>
          <w:sz w:val="24"/>
          <w:szCs w:val="24"/>
        </w:rPr>
        <w:t xml:space="preserve"> We decided to move the base station around to find the best fit and also </w:t>
      </w:r>
      <w:r w:rsidR="0049782C">
        <w:rPr>
          <w:rFonts w:ascii="Times New Roman" w:hAnsi="Times New Roman" w:cs="Times New Roman"/>
          <w:sz w:val="24"/>
          <w:szCs w:val="24"/>
        </w:rPr>
        <w:t xml:space="preserve">test the distance of the radio frequency. </w:t>
      </w:r>
    </w:p>
    <w:p w:rsidR="00F4474B" w:rsidRDefault="003002C7" w:rsidP="003002C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Now that the </w:t>
      </w:r>
      <w:proofErr w:type="spellStart"/>
      <w:r>
        <w:rPr>
          <w:rFonts w:ascii="Times New Roman" w:eastAsia="Times New Roman" w:hAnsi="Times New Roman" w:cs="Times New Roman"/>
          <w:sz w:val="24"/>
          <w:szCs w:val="24"/>
        </w:rPr>
        <w:t>XBees</w:t>
      </w:r>
      <w:proofErr w:type="spellEnd"/>
      <w:r>
        <w:rPr>
          <w:rFonts w:ascii="Times New Roman" w:eastAsia="Times New Roman" w:hAnsi="Times New Roman" w:cs="Times New Roman"/>
          <w:sz w:val="24"/>
          <w:szCs w:val="24"/>
        </w:rPr>
        <w:t xml:space="preserve"> and base were situated in their respected areas, it was now time to fully configure them to the system of endpoints, router, and base. The most difficult part was in trying to configure the </w:t>
      </w:r>
      <w:proofErr w:type="spellStart"/>
      <w:r>
        <w:rPr>
          <w:rFonts w:ascii="Times New Roman" w:eastAsia="Times New Roman" w:hAnsi="Times New Roman" w:cs="Times New Roman"/>
          <w:sz w:val="24"/>
          <w:szCs w:val="24"/>
        </w:rPr>
        <w:t>XBees</w:t>
      </w:r>
      <w:proofErr w:type="spellEnd"/>
      <w:r>
        <w:rPr>
          <w:rFonts w:ascii="Times New Roman" w:eastAsia="Times New Roman" w:hAnsi="Times New Roman" w:cs="Times New Roman"/>
          <w:sz w:val="24"/>
          <w:szCs w:val="24"/>
        </w:rPr>
        <w:t xml:space="preserve"> to </w:t>
      </w:r>
      <w:r w:rsidR="00BA1B79">
        <w:rPr>
          <w:rFonts w:ascii="Times New Roman" w:eastAsia="Times New Roman" w:hAnsi="Times New Roman" w:cs="Times New Roman"/>
          <w:sz w:val="24"/>
          <w:szCs w:val="24"/>
        </w:rPr>
        <w:t>communicate properly, where the endpoint work collect the data and relay it to the router and the router would relay it forward to the base to even further the distance covered. Many issues came across when the values given were not to what we had expected for it, or even worse when the shield or radio was bad. This caused for a lot of trouble shooting and adjustments that consumed a lot of time</w:t>
      </w:r>
      <w:r w:rsidR="00F4474B">
        <w:rPr>
          <w:rFonts w:ascii="Times New Roman" w:eastAsia="Times New Roman" w:hAnsi="Times New Roman" w:cs="Times New Roman"/>
          <w:sz w:val="24"/>
          <w:szCs w:val="24"/>
        </w:rPr>
        <w:t>.</w:t>
      </w:r>
    </w:p>
    <w:p w:rsidR="00BC1C5B" w:rsidRDefault="00F4474B" w:rsidP="003002C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it came time to write up the code we struggled a lot, as neither of us are proficient in trying to write out the logic in coding language to get exactly what we wanted. The first step was to trying to translate the given values of the </w:t>
      </w:r>
      <w:proofErr w:type="spellStart"/>
      <w:r>
        <w:rPr>
          <w:rFonts w:ascii="Times New Roman" w:eastAsia="Times New Roman" w:hAnsi="Times New Roman" w:cs="Times New Roman"/>
          <w:sz w:val="24"/>
          <w:szCs w:val="24"/>
        </w:rPr>
        <w:t>XBees</w:t>
      </w:r>
      <w:proofErr w:type="spellEnd"/>
      <w:r>
        <w:rPr>
          <w:rFonts w:ascii="Times New Roman" w:eastAsia="Times New Roman" w:hAnsi="Times New Roman" w:cs="Times New Roman"/>
          <w:sz w:val="24"/>
          <w:szCs w:val="24"/>
        </w:rPr>
        <w:t xml:space="preserve">’ into a more user friendly output, such as Fahrenheit or even Celsius if it came to it. </w:t>
      </w:r>
      <w:r w:rsidR="00681020">
        <w:rPr>
          <w:rFonts w:ascii="Times New Roman" w:eastAsia="Times New Roman" w:hAnsi="Times New Roman" w:cs="Times New Roman"/>
          <w:sz w:val="24"/>
          <w:szCs w:val="24"/>
        </w:rPr>
        <w:t xml:space="preserve">This took </w:t>
      </w:r>
      <w:r w:rsidR="00ED5137">
        <w:rPr>
          <w:rFonts w:ascii="Times New Roman" w:eastAsia="Times New Roman" w:hAnsi="Times New Roman" w:cs="Times New Roman"/>
          <w:sz w:val="24"/>
          <w:szCs w:val="24"/>
        </w:rPr>
        <w:t>a few days in research in trying to understand the coding behind the logic. Once we understood that we looked at other tutorials in how the coding aspect is set up. Getting through that we were able to</w:t>
      </w:r>
      <w:r w:rsidR="00BC1C5B">
        <w:rPr>
          <w:rFonts w:ascii="Times New Roman" w:eastAsia="Times New Roman" w:hAnsi="Times New Roman" w:cs="Times New Roman"/>
          <w:sz w:val="24"/>
          <w:szCs w:val="24"/>
        </w:rPr>
        <w:t xml:space="preserve"> set up</w:t>
      </w:r>
      <w:r w:rsidR="00ED5137">
        <w:rPr>
          <w:rFonts w:ascii="Times New Roman" w:eastAsia="Times New Roman" w:hAnsi="Times New Roman" w:cs="Times New Roman"/>
          <w:sz w:val="24"/>
          <w:szCs w:val="24"/>
        </w:rPr>
        <w:t xml:space="preserve"> </w:t>
      </w:r>
      <w:proofErr w:type="gramStart"/>
      <w:r w:rsidR="00BC1C5B">
        <w:rPr>
          <w:rFonts w:ascii="Times New Roman" w:eastAsia="Times New Roman" w:hAnsi="Times New Roman" w:cs="Times New Roman"/>
          <w:sz w:val="24"/>
          <w:szCs w:val="24"/>
        </w:rPr>
        <w:t>the if</w:t>
      </w:r>
      <w:proofErr w:type="gramEnd"/>
      <w:r w:rsidR="00BC1C5B">
        <w:rPr>
          <w:rFonts w:ascii="Times New Roman" w:eastAsia="Times New Roman" w:hAnsi="Times New Roman" w:cs="Times New Roman"/>
          <w:sz w:val="24"/>
          <w:szCs w:val="24"/>
        </w:rPr>
        <w:t xml:space="preserve"> statements and the for loop to have the data printout again and again on the set delay for when the next interval was needed to take place.</w:t>
      </w:r>
      <w:r w:rsidR="00F37C5D">
        <w:rPr>
          <w:rFonts w:ascii="Times New Roman" w:eastAsia="Times New Roman" w:hAnsi="Times New Roman" w:cs="Times New Roman"/>
          <w:sz w:val="24"/>
          <w:szCs w:val="24"/>
        </w:rPr>
        <w:t xml:space="preserve"> To get the data to come out to Fahrenheit, it was easier to first convert the raw data to Celsius and from there convert the Celsius data to Fahrenheit </w:t>
      </w:r>
      <w:r w:rsidR="00BC1C5B">
        <w:rPr>
          <w:rFonts w:ascii="Times New Roman" w:eastAsia="Times New Roman" w:hAnsi="Times New Roman" w:cs="Times New Roman"/>
          <w:sz w:val="24"/>
          <w:szCs w:val="24"/>
        </w:rPr>
        <w:t xml:space="preserve"> The coding and the configuring of the project had to have been the most difficult and stressful portion of the project. </w:t>
      </w:r>
    </w:p>
    <w:p w:rsidR="00DC7FFD" w:rsidRDefault="005E5AAF" w:rsidP="00DC7FF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we were able to get the system to work and fully demonstrate it, we were able to hit upon each point of electricity, data collection, data transmission, and data presentation. In achieving electricity we demonstrated it in two different portions of the project. The first </w:t>
      </w:r>
      <w:r w:rsidR="007E1A43">
        <w:rPr>
          <w:rFonts w:ascii="Times New Roman" w:eastAsia="Times New Roman" w:hAnsi="Times New Roman" w:cs="Times New Roman"/>
          <w:sz w:val="24"/>
          <w:szCs w:val="24"/>
        </w:rPr>
        <w:t xml:space="preserve">representation was with the main base which when plugged into the computer, the Arduino was powered up along with powering up the </w:t>
      </w:r>
      <w:proofErr w:type="spellStart"/>
      <w:r w:rsidR="007E1A43">
        <w:rPr>
          <w:rFonts w:ascii="Times New Roman" w:eastAsia="Times New Roman" w:hAnsi="Times New Roman" w:cs="Times New Roman"/>
          <w:sz w:val="24"/>
          <w:szCs w:val="24"/>
        </w:rPr>
        <w:t>XBee</w:t>
      </w:r>
      <w:proofErr w:type="spellEnd"/>
      <w:r w:rsidR="007E1A43">
        <w:rPr>
          <w:rFonts w:ascii="Times New Roman" w:eastAsia="Times New Roman" w:hAnsi="Times New Roman" w:cs="Times New Roman"/>
          <w:sz w:val="24"/>
          <w:szCs w:val="24"/>
        </w:rPr>
        <w:t xml:space="preserve"> that was connected to it. This was also demonstrated with the endpoints that were connected to a lithium battery that was being charged </w:t>
      </w:r>
      <w:r w:rsidR="007E1A43">
        <w:rPr>
          <w:rFonts w:ascii="Times New Roman" w:eastAsia="Times New Roman" w:hAnsi="Times New Roman" w:cs="Times New Roman"/>
          <w:sz w:val="24"/>
          <w:szCs w:val="24"/>
        </w:rPr>
        <w:lastRenderedPageBreak/>
        <w:t>up by a solar panel that was being maintained by the transformer</w:t>
      </w:r>
      <w:r w:rsidR="00DC7FFD">
        <w:rPr>
          <w:rFonts w:ascii="Times New Roman" w:eastAsia="Times New Roman" w:hAnsi="Times New Roman" w:cs="Times New Roman"/>
          <w:sz w:val="24"/>
          <w:szCs w:val="24"/>
        </w:rPr>
        <w:t xml:space="preserve">/capacitor. We demonstrated the data collection portion by implementing the temperature sensor to collect the temperature of the room that we checked to be reliable. The endpoint would collect the data and the router took the data </w:t>
      </w:r>
      <w:r w:rsidR="00FD391E">
        <w:rPr>
          <w:rFonts w:ascii="Times New Roman" w:eastAsia="Times New Roman" w:hAnsi="Times New Roman" w:cs="Times New Roman"/>
          <w:sz w:val="24"/>
          <w:szCs w:val="24"/>
        </w:rPr>
        <w:t xml:space="preserve">and relayed it to the main base. The usage of the </w:t>
      </w:r>
      <w:proofErr w:type="spellStart"/>
      <w:r w:rsidR="00FD391E">
        <w:rPr>
          <w:rFonts w:ascii="Times New Roman" w:eastAsia="Times New Roman" w:hAnsi="Times New Roman" w:cs="Times New Roman"/>
          <w:sz w:val="24"/>
          <w:szCs w:val="24"/>
        </w:rPr>
        <w:t>XBee</w:t>
      </w:r>
      <w:proofErr w:type="spellEnd"/>
      <w:r w:rsidR="00FD391E">
        <w:rPr>
          <w:rFonts w:ascii="Times New Roman" w:eastAsia="Times New Roman" w:hAnsi="Times New Roman" w:cs="Times New Roman"/>
          <w:sz w:val="24"/>
          <w:szCs w:val="24"/>
        </w:rPr>
        <w:t xml:space="preserve"> radios were a great example of data </w:t>
      </w:r>
      <w:r w:rsidR="006B4A7B">
        <w:rPr>
          <w:rFonts w:ascii="Times New Roman" w:eastAsia="Times New Roman" w:hAnsi="Times New Roman" w:cs="Times New Roman"/>
          <w:sz w:val="24"/>
          <w:szCs w:val="24"/>
        </w:rPr>
        <w:t>transmission</w:t>
      </w:r>
      <w:r w:rsidR="00FD391E">
        <w:rPr>
          <w:rFonts w:ascii="Times New Roman" w:eastAsia="Times New Roman" w:hAnsi="Times New Roman" w:cs="Times New Roman"/>
          <w:sz w:val="24"/>
          <w:szCs w:val="24"/>
        </w:rPr>
        <w:t xml:space="preserve"> as it shows a better representation of how data is transferred through not just point a to point b, but also going through an intermediate as well. We tested the range of this set up from 15 feet to approximately 130 feet. We finally displayed the </w:t>
      </w:r>
      <w:r w:rsidR="006B4A7B">
        <w:rPr>
          <w:rFonts w:ascii="Times New Roman" w:eastAsia="Times New Roman" w:hAnsi="Times New Roman" w:cs="Times New Roman"/>
          <w:sz w:val="24"/>
          <w:szCs w:val="24"/>
        </w:rPr>
        <w:t xml:space="preserve">data presentation by implementing the Arduino to use the code that enabled us to convert the collected data to a readable output of Fahrenheit and display it to the user. </w:t>
      </w:r>
    </w:p>
    <w:p w:rsidR="0049782C" w:rsidRDefault="006B4A7B"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pon final completion of the project, we had a feeling of satisfaction that didn’t last long as there was still much to have been improved upon. </w:t>
      </w:r>
      <w:r w:rsidR="00524FF3">
        <w:rPr>
          <w:rFonts w:ascii="Times New Roman" w:hAnsi="Times New Roman" w:cs="Times New Roman"/>
          <w:sz w:val="24"/>
          <w:szCs w:val="24"/>
        </w:rPr>
        <w:t xml:space="preserve">We thought about it thoroughly and saw many areas that could later be improved upon to make it into a more pleasing product that can be used by many. </w:t>
      </w:r>
      <w:r w:rsidR="00F27CEC">
        <w:rPr>
          <w:rFonts w:ascii="Times New Roman" w:hAnsi="Times New Roman" w:cs="Times New Roman"/>
          <w:sz w:val="24"/>
          <w:szCs w:val="24"/>
        </w:rPr>
        <w:t xml:space="preserve">The main idea that we wanted to expand on is incorporating a lot more radio endpoints to further demonstrate and prove that radios have the capacity to far exceed Wi-Fi and Bluetooth devices in how many can connect to each other. This improvement will allow for </w:t>
      </w:r>
      <w:r w:rsidR="00941D3B">
        <w:rPr>
          <w:rFonts w:ascii="Times New Roman" w:hAnsi="Times New Roman" w:cs="Times New Roman"/>
          <w:sz w:val="24"/>
          <w:szCs w:val="24"/>
        </w:rPr>
        <w:t xml:space="preserve">more data collection and proved more accurate results that could lead to more discoveries in energy loss. We could also expand on the solar panels on making a longer cable that would enable the endpoints to not be so constrained to having being too close to the window for power. We could also implement a light signal or buzzer for when </w:t>
      </w:r>
      <w:r w:rsidR="00A41479">
        <w:rPr>
          <w:rFonts w:ascii="Times New Roman" w:hAnsi="Times New Roman" w:cs="Times New Roman"/>
          <w:sz w:val="24"/>
          <w:szCs w:val="24"/>
        </w:rPr>
        <w:t xml:space="preserve">the temperature in the room drops to a certain point in order to better identify when and where a loss of temperature/energy is taken place. A final suggestion that would make this more suitable to a company is implementing the Ethernet shield to the Arduino that we used earlier in the course. This will enable the user to be anywhere </w:t>
      </w:r>
      <w:r w:rsidR="00A41479">
        <w:rPr>
          <w:rFonts w:ascii="Times New Roman" w:hAnsi="Times New Roman" w:cs="Times New Roman"/>
          <w:sz w:val="24"/>
          <w:szCs w:val="24"/>
        </w:rPr>
        <w:lastRenderedPageBreak/>
        <w:t xml:space="preserve">they want to be and just connect to the internet to review the temperature of the given area and determine whether or </w:t>
      </w:r>
      <w:r w:rsidR="00AC3E91">
        <w:rPr>
          <w:rFonts w:ascii="Times New Roman" w:hAnsi="Times New Roman" w:cs="Times New Roman"/>
          <w:sz w:val="24"/>
          <w:szCs w:val="24"/>
        </w:rPr>
        <w:t xml:space="preserve">not they would need to turn on the air conditioner or heater. </w:t>
      </w:r>
    </w:p>
    <w:p w:rsidR="00301361" w:rsidRDefault="00301361"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looking at this project from a third perspective there are still many more implements that this system can be utilized in. </w:t>
      </w:r>
      <w:r w:rsidR="00230DD3">
        <w:rPr>
          <w:rFonts w:ascii="Times New Roman" w:hAnsi="Times New Roman" w:cs="Times New Roman"/>
          <w:sz w:val="24"/>
          <w:szCs w:val="24"/>
        </w:rPr>
        <w:t xml:space="preserve">In this project we mainly covered how it can be used to record the temperature of separate rooms in a household and see how to save money from it, but there is still much more to test this one. Being that this system is wireless and battery/solar powered, it does not have the drag of being anchored down in a set spot. </w:t>
      </w:r>
      <w:r w:rsidR="00B3367A">
        <w:rPr>
          <w:rFonts w:ascii="Times New Roman" w:hAnsi="Times New Roman" w:cs="Times New Roman"/>
          <w:sz w:val="24"/>
          <w:szCs w:val="24"/>
        </w:rPr>
        <w:t xml:space="preserve">Even though this is a cheaper solution to solve many issues, it would be pointless if it were limited to a stationary position. If it were stationary, then it would have to be bought and reconstructed all over again, costing a lot more money in the long run. If this system were to be expanded </w:t>
      </w:r>
      <w:r w:rsidR="00B8579D">
        <w:rPr>
          <w:rFonts w:ascii="Times New Roman" w:hAnsi="Times New Roman" w:cs="Times New Roman"/>
          <w:sz w:val="24"/>
          <w:szCs w:val="24"/>
        </w:rPr>
        <w:t xml:space="preserve">to a </w:t>
      </w:r>
      <w:r w:rsidR="00B3367A">
        <w:rPr>
          <w:rFonts w:ascii="Times New Roman" w:hAnsi="Times New Roman" w:cs="Times New Roman"/>
          <w:sz w:val="24"/>
          <w:szCs w:val="24"/>
        </w:rPr>
        <w:t xml:space="preserve"> scale that cost a few thousands of dollars then it would be best to make it </w:t>
      </w:r>
      <w:r w:rsidR="00B8579D">
        <w:rPr>
          <w:rFonts w:ascii="Times New Roman" w:hAnsi="Times New Roman" w:cs="Times New Roman"/>
          <w:sz w:val="24"/>
          <w:szCs w:val="24"/>
        </w:rPr>
        <w:t xml:space="preserve">mobile, so when the stationary room is no longer in use, it would not take a long time or large amount of money to try and transfer everything. This is also bad in the fact that different portions of the system can be damaged or broken when being removed and transferred over to a new set location. </w:t>
      </w:r>
    </w:p>
    <w:p w:rsidR="00B8579D" w:rsidRDefault="00B8579D"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market right now there are </w:t>
      </w:r>
      <w:r w:rsidR="00FA0FA7">
        <w:rPr>
          <w:rFonts w:ascii="Times New Roman" w:hAnsi="Times New Roman" w:cs="Times New Roman"/>
          <w:sz w:val="24"/>
          <w:szCs w:val="24"/>
        </w:rPr>
        <w:t xml:space="preserve">many variants of a system that does a similar collection as this system. </w:t>
      </w:r>
      <w:proofErr w:type="gramStart"/>
      <w:r w:rsidR="00FA0FA7">
        <w:rPr>
          <w:rFonts w:ascii="Times New Roman" w:hAnsi="Times New Roman" w:cs="Times New Roman"/>
          <w:sz w:val="24"/>
          <w:szCs w:val="24"/>
        </w:rPr>
        <w:t>Although many of those are either too expensive, costing hundreds of dollars or even thousands of dollars.</w:t>
      </w:r>
      <w:proofErr w:type="gramEnd"/>
      <w:r w:rsidR="00FA0FA7">
        <w:rPr>
          <w:rFonts w:ascii="Times New Roman" w:hAnsi="Times New Roman" w:cs="Times New Roman"/>
          <w:sz w:val="24"/>
          <w:szCs w:val="24"/>
        </w:rPr>
        <w:t xml:space="preserve"> Many of them also implement only one sensor that has to be manually operated that, defeating the purposes of being efficient and accurate. </w:t>
      </w:r>
      <w:r w:rsidR="00162EEB">
        <w:rPr>
          <w:rFonts w:ascii="Times New Roman" w:hAnsi="Times New Roman" w:cs="Times New Roman"/>
          <w:sz w:val="24"/>
          <w:szCs w:val="24"/>
        </w:rPr>
        <w:t xml:space="preserve">Others that are more expensive that do consist of multiple endpoints are limited by the Wi-Fi 802.11. This limits their range, depending on the usage of g, n, ac, ad, etc. Also since it is Wi-Fi only a certain amount of endpoint can be utilized, limiting </w:t>
      </w:r>
      <w:r w:rsidR="00085A10">
        <w:rPr>
          <w:rFonts w:ascii="Times New Roman" w:hAnsi="Times New Roman" w:cs="Times New Roman"/>
          <w:sz w:val="24"/>
          <w:szCs w:val="24"/>
        </w:rPr>
        <w:t xml:space="preserve">how much data can be collected and recorded. The implementation of a radio network for our system allows for as many endpoints as needed to be connected all at once collecting all the data needed. The cost is also greatly lower by at least half </w:t>
      </w:r>
      <w:r w:rsidR="00085A10">
        <w:rPr>
          <w:rFonts w:ascii="Times New Roman" w:hAnsi="Times New Roman" w:cs="Times New Roman"/>
          <w:sz w:val="24"/>
          <w:szCs w:val="24"/>
        </w:rPr>
        <w:lastRenderedPageBreak/>
        <w:t xml:space="preserve">the cost. The basic set such as ours with the Arduino, radios, solar panels, and other parts cost roughly $250.00 to $300.00. </w:t>
      </w:r>
      <w:r w:rsidR="00062137">
        <w:rPr>
          <w:rFonts w:ascii="Times New Roman" w:hAnsi="Times New Roman" w:cs="Times New Roman"/>
          <w:sz w:val="24"/>
          <w:szCs w:val="24"/>
        </w:rPr>
        <w:t>When adding another endpoint to be implemented to the system it would only cost approximately $30.00 to $40.00 more dollars for each endpoint.</w:t>
      </w:r>
    </w:p>
    <w:p w:rsidR="00DB0A00" w:rsidRDefault="00DB0A00" w:rsidP="00B379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end the project proved to a be a good challenge that made us implement what we learned in class and our own skills into a real world situation and </w:t>
      </w:r>
      <w:r w:rsidR="00F876E7">
        <w:rPr>
          <w:rFonts w:ascii="Times New Roman" w:hAnsi="Times New Roman" w:cs="Times New Roman"/>
          <w:sz w:val="24"/>
          <w:szCs w:val="24"/>
        </w:rPr>
        <w:t>present</w:t>
      </w:r>
      <w:r>
        <w:rPr>
          <w:rFonts w:ascii="Times New Roman" w:hAnsi="Times New Roman" w:cs="Times New Roman"/>
          <w:sz w:val="24"/>
          <w:szCs w:val="24"/>
        </w:rPr>
        <w:t xml:space="preserve"> a</w:t>
      </w:r>
      <w:r w:rsidR="00F876E7">
        <w:rPr>
          <w:rFonts w:ascii="Times New Roman" w:hAnsi="Times New Roman" w:cs="Times New Roman"/>
          <w:sz w:val="24"/>
          <w:szCs w:val="24"/>
        </w:rPr>
        <w:t>n executable</w:t>
      </w:r>
      <w:r>
        <w:rPr>
          <w:rFonts w:ascii="Times New Roman" w:hAnsi="Times New Roman" w:cs="Times New Roman"/>
          <w:sz w:val="24"/>
          <w:szCs w:val="24"/>
        </w:rPr>
        <w:t xml:space="preserve"> solution for it.</w:t>
      </w:r>
      <w:r w:rsidR="00F876E7">
        <w:rPr>
          <w:rFonts w:ascii="Times New Roman" w:hAnsi="Times New Roman" w:cs="Times New Roman"/>
          <w:sz w:val="24"/>
          <w:szCs w:val="24"/>
        </w:rPr>
        <w:t xml:space="preserve"> Seeing as how we could improve on this project, we realized how all the small projects can greatly contribute to this system.</w:t>
      </w:r>
      <w:r>
        <w:rPr>
          <w:rFonts w:ascii="Times New Roman" w:hAnsi="Times New Roman" w:cs="Times New Roman"/>
          <w:sz w:val="24"/>
          <w:szCs w:val="24"/>
        </w:rPr>
        <w:t xml:space="preserve"> </w:t>
      </w:r>
      <w:r w:rsidR="00F876E7">
        <w:rPr>
          <w:rFonts w:ascii="Times New Roman" w:hAnsi="Times New Roman" w:cs="Times New Roman"/>
          <w:sz w:val="24"/>
          <w:szCs w:val="24"/>
        </w:rPr>
        <w:t xml:space="preserve">No matter how much of a stress and bother it had put on us at times, we can add this onto our list of experiences and see how we can further implement this in the future. </w:t>
      </w:r>
    </w:p>
    <w:p w:rsidR="00D3506D" w:rsidRPr="008656CA" w:rsidRDefault="00D3506D" w:rsidP="00B37950">
      <w:pPr>
        <w:spacing w:line="480" w:lineRule="auto"/>
        <w:ind w:firstLine="720"/>
        <w:rPr>
          <w:rFonts w:ascii="Times New Roman" w:hAnsi="Times New Roman" w:cs="Times New Roman"/>
          <w:sz w:val="24"/>
          <w:szCs w:val="24"/>
        </w:rPr>
      </w:pPr>
    </w:p>
    <w:p w:rsidR="003366A4" w:rsidRDefault="003366A4" w:rsidP="00B37950">
      <w:pPr>
        <w:spacing w:line="480" w:lineRule="auto"/>
        <w:rPr>
          <w:rFonts w:ascii="Times New Roman" w:hAnsi="Times New Roman" w:cs="Times New Roman"/>
          <w:sz w:val="24"/>
          <w:szCs w:val="24"/>
        </w:rPr>
      </w:pPr>
    </w:p>
    <w:p w:rsidR="00062137" w:rsidRDefault="00062137" w:rsidP="00B37950">
      <w:pPr>
        <w:spacing w:line="480" w:lineRule="auto"/>
        <w:rPr>
          <w:rFonts w:ascii="Times New Roman" w:hAnsi="Times New Roman" w:cs="Times New Roman"/>
          <w:sz w:val="24"/>
          <w:szCs w:val="24"/>
        </w:rPr>
      </w:pPr>
    </w:p>
    <w:p w:rsidR="00062137" w:rsidRDefault="00062137" w:rsidP="00B37950">
      <w:pPr>
        <w:spacing w:line="480" w:lineRule="auto"/>
        <w:rPr>
          <w:rFonts w:ascii="Times New Roman" w:hAnsi="Times New Roman" w:cs="Times New Roman"/>
          <w:sz w:val="24"/>
          <w:szCs w:val="24"/>
        </w:rPr>
      </w:pPr>
    </w:p>
    <w:p w:rsidR="00062137" w:rsidRDefault="00062137" w:rsidP="00B37950">
      <w:pPr>
        <w:spacing w:line="480" w:lineRule="auto"/>
        <w:rPr>
          <w:rFonts w:ascii="Times New Roman" w:hAnsi="Times New Roman" w:cs="Times New Roman"/>
          <w:sz w:val="24"/>
          <w:szCs w:val="24"/>
        </w:rPr>
      </w:pPr>
    </w:p>
    <w:p w:rsidR="00062137" w:rsidRDefault="00062137" w:rsidP="00B37950">
      <w:pPr>
        <w:spacing w:line="480" w:lineRule="auto"/>
        <w:rPr>
          <w:rFonts w:ascii="Times New Roman" w:hAnsi="Times New Roman" w:cs="Times New Roman"/>
          <w:sz w:val="24"/>
          <w:szCs w:val="24"/>
        </w:rPr>
      </w:pPr>
    </w:p>
    <w:p w:rsidR="00062137" w:rsidRDefault="00062137" w:rsidP="00B37950">
      <w:pPr>
        <w:spacing w:line="480" w:lineRule="auto"/>
        <w:rPr>
          <w:rFonts w:ascii="Times New Roman" w:hAnsi="Times New Roman" w:cs="Times New Roman"/>
          <w:sz w:val="24"/>
          <w:szCs w:val="24"/>
        </w:rPr>
      </w:pPr>
    </w:p>
    <w:p w:rsidR="00062137" w:rsidRDefault="00062137" w:rsidP="00B37950">
      <w:pPr>
        <w:spacing w:line="480" w:lineRule="auto"/>
        <w:rPr>
          <w:rFonts w:ascii="Times New Roman" w:hAnsi="Times New Roman" w:cs="Times New Roman"/>
          <w:sz w:val="24"/>
          <w:szCs w:val="24"/>
        </w:rPr>
      </w:pPr>
    </w:p>
    <w:p w:rsidR="00062137" w:rsidRDefault="00062137" w:rsidP="00B37950">
      <w:pPr>
        <w:spacing w:line="480" w:lineRule="auto"/>
        <w:rPr>
          <w:rFonts w:ascii="Times New Roman" w:hAnsi="Times New Roman" w:cs="Times New Roman"/>
          <w:sz w:val="24"/>
          <w:szCs w:val="24"/>
        </w:rPr>
      </w:pPr>
      <w:bookmarkStart w:id="0" w:name="_GoBack"/>
      <w:bookmarkEnd w:id="0"/>
    </w:p>
    <w:sdt>
      <w:sdtPr>
        <w:rPr>
          <w:rFonts w:asciiTheme="minorHAnsi" w:eastAsiaTheme="minorHAnsi" w:hAnsiTheme="minorHAnsi" w:cstheme="minorBidi"/>
          <w:b w:val="0"/>
          <w:bCs w:val="0"/>
          <w:color w:val="auto"/>
          <w:sz w:val="22"/>
          <w:szCs w:val="22"/>
          <w:lang w:eastAsia="en-US"/>
        </w:rPr>
        <w:id w:val="-1429190124"/>
        <w:docPartObj>
          <w:docPartGallery w:val="Bibliographies"/>
          <w:docPartUnique/>
        </w:docPartObj>
      </w:sdtPr>
      <w:sdtEndPr/>
      <w:sdtContent>
        <w:p w:rsidR="00964493" w:rsidRDefault="00964493">
          <w:pPr>
            <w:pStyle w:val="Heading1"/>
          </w:pPr>
          <w:r>
            <w:t>Works Cited</w:t>
          </w:r>
        </w:p>
        <w:p w:rsidR="00C20571" w:rsidRPr="00C20571" w:rsidRDefault="00C20571" w:rsidP="00C20571">
          <w:pPr>
            <w:rPr>
              <w:lang w:eastAsia="ja-JP"/>
            </w:rPr>
          </w:pPr>
        </w:p>
        <w:p w:rsidR="0043294F" w:rsidRDefault="00964493" w:rsidP="0043294F">
          <w:pPr>
            <w:pStyle w:val="Bibliography"/>
            <w:ind w:left="720" w:hanging="720"/>
            <w:rPr>
              <w:noProof/>
            </w:rPr>
          </w:pPr>
          <w:r>
            <w:fldChar w:fldCharType="begin"/>
          </w:r>
          <w:r>
            <w:instrText xml:space="preserve"> BIBLIOGRAPHY </w:instrText>
          </w:r>
          <w:r>
            <w:fldChar w:fldCharType="separate"/>
          </w:r>
          <w:r w:rsidR="0043294F">
            <w:rPr>
              <w:i/>
              <w:iCs/>
              <w:noProof/>
            </w:rPr>
            <w:t>adafruit</w:t>
          </w:r>
          <w:r w:rsidR="0043294F">
            <w:rPr>
              <w:noProof/>
            </w:rPr>
            <w:t>. (2016). Retrieved from www.adafruit.com: https://www.adafruit.com/</w:t>
          </w:r>
        </w:p>
        <w:p w:rsidR="0043294F" w:rsidRDefault="0043294F" w:rsidP="0043294F">
          <w:pPr>
            <w:pStyle w:val="Bibliography"/>
            <w:ind w:left="720" w:hanging="720"/>
            <w:rPr>
              <w:noProof/>
            </w:rPr>
          </w:pPr>
          <w:r>
            <w:rPr>
              <w:i/>
              <w:iCs/>
              <w:noProof/>
            </w:rPr>
            <w:t>arduino</w:t>
          </w:r>
          <w:r>
            <w:rPr>
              <w:noProof/>
            </w:rPr>
            <w:t>. (2016). Retrieved from www.arduino.cc: https://www.arduino.cc/</w:t>
          </w:r>
        </w:p>
        <w:p w:rsidR="0043294F" w:rsidRDefault="0043294F" w:rsidP="0043294F">
          <w:pPr>
            <w:pStyle w:val="Bibliography"/>
            <w:ind w:left="720" w:hanging="720"/>
            <w:rPr>
              <w:noProof/>
            </w:rPr>
          </w:pPr>
          <w:r>
            <w:rPr>
              <w:i/>
              <w:iCs/>
              <w:noProof/>
            </w:rPr>
            <w:t>Chicagotribune</w:t>
          </w:r>
          <w:r>
            <w:rPr>
              <w:noProof/>
            </w:rPr>
            <w:t>. (2011). Retrieved from http://articles.chicagotribune.com: http://articles.chicagotribune.com/keyword/purdue-university-calumet</w:t>
          </w:r>
        </w:p>
        <w:p w:rsidR="0043294F" w:rsidRDefault="0043294F" w:rsidP="0043294F">
          <w:pPr>
            <w:pStyle w:val="Bibliography"/>
            <w:ind w:left="720" w:hanging="720"/>
            <w:rPr>
              <w:noProof/>
            </w:rPr>
          </w:pPr>
          <w:r>
            <w:rPr>
              <w:i/>
              <w:iCs/>
              <w:noProof/>
            </w:rPr>
            <w:t>digi</w:t>
          </w:r>
          <w:r>
            <w:rPr>
              <w:noProof/>
            </w:rPr>
            <w:t>. (2016). Retrieved from www.digi.com: https://www.digi.com/pdf/xbee-802-15-4-protocol-comparison.pdf</w:t>
          </w:r>
        </w:p>
        <w:p w:rsidR="0043294F" w:rsidRDefault="0043294F" w:rsidP="0043294F">
          <w:pPr>
            <w:pStyle w:val="Bibliography"/>
            <w:ind w:left="720" w:hanging="720"/>
            <w:rPr>
              <w:noProof/>
            </w:rPr>
          </w:pPr>
          <w:r>
            <w:rPr>
              <w:noProof/>
            </w:rPr>
            <w:t xml:space="preserve">Faludi, R. (2010). Wireless Sensor Networks. In R. Faludi, </w:t>
          </w:r>
          <w:r>
            <w:rPr>
              <w:i/>
              <w:iCs/>
              <w:noProof/>
            </w:rPr>
            <w:t>Wireless Sensor Networks</w:t>
          </w:r>
          <w:r>
            <w:rPr>
              <w:noProof/>
            </w:rPr>
            <w:t xml:space="preserve"> (p. 300). Sebastopol, CA: O'Reilly Media, Inc.</w:t>
          </w:r>
        </w:p>
        <w:p w:rsidR="003366A4" w:rsidRPr="00301361" w:rsidRDefault="00964493" w:rsidP="00301361">
          <w:r>
            <w:rPr>
              <w:b/>
              <w:bCs/>
            </w:rPr>
            <w:fldChar w:fldCharType="end"/>
          </w:r>
        </w:p>
      </w:sdtContent>
    </w:sdt>
    <w:sectPr w:rsidR="003366A4" w:rsidRPr="00301361" w:rsidSect="0094225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2614" w:rsidRDefault="00632614" w:rsidP="007A6B6C">
      <w:pPr>
        <w:spacing w:after="0" w:line="240" w:lineRule="auto"/>
      </w:pPr>
      <w:r>
        <w:separator/>
      </w:r>
    </w:p>
  </w:endnote>
  <w:endnote w:type="continuationSeparator" w:id="0">
    <w:p w:rsidR="00632614" w:rsidRDefault="00632614" w:rsidP="007A6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2614" w:rsidRDefault="00632614" w:rsidP="007A6B6C">
      <w:pPr>
        <w:spacing w:after="0" w:line="240" w:lineRule="auto"/>
      </w:pPr>
      <w:r>
        <w:separator/>
      </w:r>
    </w:p>
  </w:footnote>
  <w:footnote w:type="continuationSeparator" w:id="0">
    <w:p w:rsidR="00632614" w:rsidRDefault="00632614" w:rsidP="007A6B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9597219"/>
      <w:docPartObj>
        <w:docPartGallery w:val="Page Numbers (Top of Page)"/>
        <w:docPartUnique/>
      </w:docPartObj>
    </w:sdtPr>
    <w:sdtEndPr>
      <w:rPr>
        <w:noProof/>
      </w:rPr>
    </w:sdtEndPr>
    <w:sdtContent>
      <w:p w:rsidR="00560B29" w:rsidRDefault="00560B29">
        <w:pPr>
          <w:pStyle w:val="Header"/>
        </w:pPr>
        <w:r>
          <w:rPr>
            <w:rFonts w:ascii="Times New Roman" w:hAnsi="Times New Roman" w:cs="Times New Roman"/>
            <w:sz w:val="24"/>
            <w:szCs w:val="24"/>
          </w:rPr>
          <w:t xml:space="preserve">(Mobile Radio Network) </w:t>
        </w:r>
        <w:r>
          <w:fldChar w:fldCharType="begin"/>
        </w:r>
        <w:r>
          <w:instrText xml:space="preserve"> PAGE   \* MERGEFORMAT </w:instrText>
        </w:r>
        <w:r>
          <w:fldChar w:fldCharType="separate"/>
        </w:r>
        <w:r w:rsidR="000B2CAB">
          <w:rPr>
            <w:noProof/>
          </w:rPr>
          <w:t>9</w:t>
        </w:r>
        <w:r>
          <w:rPr>
            <w:noProof/>
          </w:rPr>
          <w:fldChar w:fldCharType="end"/>
        </w:r>
      </w:p>
    </w:sdtContent>
  </w:sdt>
  <w:p w:rsidR="00164A2C" w:rsidRPr="007A6B6C" w:rsidRDefault="00164A2C">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25F" w:rsidRPr="007A6B6C" w:rsidRDefault="00B37950" w:rsidP="0094225F">
    <w:pPr>
      <w:pStyle w:val="Header"/>
      <w:rPr>
        <w:rFonts w:ascii="Times New Roman" w:hAnsi="Times New Roman" w:cs="Times New Roman"/>
        <w:sz w:val="24"/>
        <w:szCs w:val="24"/>
      </w:rPr>
    </w:pPr>
    <w:r>
      <w:rPr>
        <w:rFonts w:ascii="Times New Roman" w:hAnsi="Times New Roman" w:cs="Times New Roman"/>
        <w:sz w:val="24"/>
        <w:szCs w:val="24"/>
      </w:rPr>
      <w:t>(Mobile Radio Network</w:t>
    </w:r>
    <w:r w:rsidR="0094225F">
      <w:rPr>
        <w:rFonts w:ascii="Times New Roman" w:hAnsi="Times New Roman" w:cs="Times New Roman"/>
        <w:sz w:val="24"/>
        <w:szCs w:val="24"/>
      </w:rPr>
      <w:t>) 1</w:t>
    </w:r>
  </w:p>
  <w:p w:rsidR="0094225F" w:rsidRDefault="009422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wNTc1MTY0sbA0MrBU0lEKTi0uzszPAykwqgUA5KC3JiwAAAA="/>
  </w:docVars>
  <w:rsids>
    <w:rsidRoot w:val="00D94795"/>
    <w:rsid w:val="00007AF1"/>
    <w:rsid w:val="00014621"/>
    <w:rsid w:val="000148DB"/>
    <w:rsid w:val="00014A1D"/>
    <w:rsid w:val="0001784A"/>
    <w:rsid w:val="00021369"/>
    <w:rsid w:val="000230AE"/>
    <w:rsid w:val="00024463"/>
    <w:rsid w:val="000316B4"/>
    <w:rsid w:val="00034D8E"/>
    <w:rsid w:val="00036DBD"/>
    <w:rsid w:val="00040B56"/>
    <w:rsid w:val="000525F6"/>
    <w:rsid w:val="00054145"/>
    <w:rsid w:val="00060BB5"/>
    <w:rsid w:val="00062137"/>
    <w:rsid w:val="000650D9"/>
    <w:rsid w:val="00067F7E"/>
    <w:rsid w:val="00070D17"/>
    <w:rsid w:val="00071704"/>
    <w:rsid w:val="00072A37"/>
    <w:rsid w:val="00073428"/>
    <w:rsid w:val="00081470"/>
    <w:rsid w:val="00082050"/>
    <w:rsid w:val="00082B33"/>
    <w:rsid w:val="00082EA3"/>
    <w:rsid w:val="00084D1C"/>
    <w:rsid w:val="00084ECA"/>
    <w:rsid w:val="00085265"/>
    <w:rsid w:val="00085A10"/>
    <w:rsid w:val="000903AF"/>
    <w:rsid w:val="00096AA6"/>
    <w:rsid w:val="00096FF0"/>
    <w:rsid w:val="0009738E"/>
    <w:rsid w:val="000A048D"/>
    <w:rsid w:val="000A162C"/>
    <w:rsid w:val="000A1FB4"/>
    <w:rsid w:val="000A4D90"/>
    <w:rsid w:val="000A67B9"/>
    <w:rsid w:val="000A7DEF"/>
    <w:rsid w:val="000A7E79"/>
    <w:rsid w:val="000B1608"/>
    <w:rsid w:val="000B2CAB"/>
    <w:rsid w:val="000B31FE"/>
    <w:rsid w:val="000B5250"/>
    <w:rsid w:val="000B53C7"/>
    <w:rsid w:val="000C2944"/>
    <w:rsid w:val="000C4FD7"/>
    <w:rsid w:val="000C527E"/>
    <w:rsid w:val="000C5C41"/>
    <w:rsid w:val="000C613B"/>
    <w:rsid w:val="000D1A66"/>
    <w:rsid w:val="000D257B"/>
    <w:rsid w:val="000D5203"/>
    <w:rsid w:val="000D7619"/>
    <w:rsid w:val="000E1552"/>
    <w:rsid w:val="000E7D6B"/>
    <w:rsid w:val="000F08BC"/>
    <w:rsid w:val="00100B1C"/>
    <w:rsid w:val="0010139A"/>
    <w:rsid w:val="00101B36"/>
    <w:rsid w:val="00115B75"/>
    <w:rsid w:val="0011681B"/>
    <w:rsid w:val="00116B52"/>
    <w:rsid w:val="00124118"/>
    <w:rsid w:val="001241D5"/>
    <w:rsid w:val="001246ED"/>
    <w:rsid w:val="0012742A"/>
    <w:rsid w:val="00127C1E"/>
    <w:rsid w:val="00131883"/>
    <w:rsid w:val="0013268B"/>
    <w:rsid w:val="00133724"/>
    <w:rsid w:val="00136FAE"/>
    <w:rsid w:val="00144B65"/>
    <w:rsid w:val="00144CB2"/>
    <w:rsid w:val="00153308"/>
    <w:rsid w:val="001548E3"/>
    <w:rsid w:val="00154B43"/>
    <w:rsid w:val="00156EF6"/>
    <w:rsid w:val="00157489"/>
    <w:rsid w:val="00162EEB"/>
    <w:rsid w:val="0016416D"/>
    <w:rsid w:val="0016431D"/>
    <w:rsid w:val="0016492F"/>
    <w:rsid w:val="00164A2C"/>
    <w:rsid w:val="001668DC"/>
    <w:rsid w:val="001670B6"/>
    <w:rsid w:val="001757C6"/>
    <w:rsid w:val="00180F95"/>
    <w:rsid w:val="0018278D"/>
    <w:rsid w:val="00186E20"/>
    <w:rsid w:val="00192016"/>
    <w:rsid w:val="00194CD4"/>
    <w:rsid w:val="00196206"/>
    <w:rsid w:val="001A1AF4"/>
    <w:rsid w:val="001A25DC"/>
    <w:rsid w:val="001A29EE"/>
    <w:rsid w:val="001A2F0C"/>
    <w:rsid w:val="001A4484"/>
    <w:rsid w:val="001A4678"/>
    <w:rsid w:val="001A78E7"/>
    <w:rsid w:val="001A7F93"/>
    <w:rsid w:val="001B1CF5"/>
    <w:rsid w:val="001B7C28"/>
    <w:rsid w:val="001C25D1"/>
    <w:rsid w:val="001C4EEB"/>
    <w:rsid w:val="001D2049"/>
    <w:rsid w:val="001D31DE"/>
    <w:rsid w:val="001D5E69"/>
    <w:rsid w:val="001E323E"/>
    <w:rsid w:val="001E4CF4"/>
    <w:rsid w:val="001E53A6"/>
    <w:rsid w:val="001E555F"/>
    <w:rsid w:val="001E7358"/>
    <w:rsid w:val="001F04CB"/>
    <w:rsid w:val="001F0849"/>
    <w:rsid w:val="001F0A1B"/>
    <w:rsid w:val="001F2133"/>
    <w:rsid w:val="001F47F4"/>
    <w:rsid w:val="001F5F9D"/>
    <w:rsid w:val="002004DC"/>
    <w:rsid w:val="00200D55"/>
    <w:rsid w:val="002013F8"/>
    <w:rsid w:val="00201DA1"/>
    <w:rsid w:val="002022E7"/>
    <w:rsid w:val="00206B52"/>
    <w:rsid w:val="00206C73"/>
    <w:rsid w:val="002100E5"/>
    <w:rsid w:val="0021218A"/>
    <w:rsid w:val="00222088"/>
    <w:rsid w:val="002302CD"/>
    <w:rsid w:val="00230B99"/>
    <w:rsid w:val="00230DD3"/>
    <w:rsid w:val="00235A3B"/>
    <w:rsid w:val="0024236E"/>
    <w:rsid w:val="00243BD4"/>
    <w:rsid w:val="0024718B"/>
    <w:rsid w:val="00247957"/>
    <w:rsid w:val="0025093E"/>
    <w:rsid w:val="00251E4C"/>
    <w:rsid w:val="002542B5"/>
    <w:rsid w:val="00255892"/>
    <w:rsid w:val="00262670"/>
    <w:rsid w:val="00263586"/>
    <w:rsid w:val="0026400C"/>
    <w:rsid w:val="00265278"/>
    <w:rsid w:val="00265287"/>
    <w:rsid w:val="00266084"/>
    <w:rsid w:val="00270A26"/>
    <w:rsid w:val="00277BB1"/>
    <w:rsid w:val="00280542"/>
    <w:rsid w:val="002805A4"/>
    <w:rsid w:val="00281958"/>
    <w:rsid w:val="002831D6"/>
    <w:rsid w:val="00291424"/>
    <w:rsid w:val="00292974"/>
    <w:rsid w:val="00297EAC"/>
    <w:rsid w:val="002A031D"/>
    <w:rsid w:val="002A2231"/>
    <w:rsid w:val="002A50FE"/>
    <w:rsid w:val="002A5D4C"/>
    <w:rsid w:val="002B01B7"/>
    <w:rsid w:val="002C0E29"/>
    <w:rsid w:val="002D0C08"/>
    <w:rsid w:val="002D23BE"/>
    <w:rsid w:val="002D274A"/>
    <w:rsid w:val="002D2F42"/>
    <w:rsid w:val="002D348A"/>
    <w:rsid w:val="002D70A8"/>
    <w:rsid w:val="002E6EFB"/>
    <w:rsid w:val="002F18A3"/>
    <w:rsid w:val="002F3B1B"/>
    <w:rsid w:val="002F6394"/>
    <w:rsid w:val="002F77EC"/>
    <w:rsid w:val="002F7BF5"/>
    <w:rsid w:val="003002C7"/>
    <w:rsid w:val="00301361"/>
    <w:rsid w:val="00301423"/>
    <w:rsid w:val="003033B1"/>
    <w:rsid w:val="003107DC"/>
    <w:rsid w:val="003144F1"/>
    <w:rsid w:val="00315FB7"/>
    <w:rsid w:val="00317C62"/>
    <w:rsid w:val="00321632"/>
    <w:rsid w:val="00322816"/>
    <w:rsid w:val="003306FA"/>
    <w:rsid w:val="0033288F"/>
    <w:rsid w:val="0033460A"/>
    <w:rsid w:val="003366A4"/>
    <w:rsid w:val="00337C99"/>
    <w:rsid w:val="00340A1B"/>
    <w:rsid w:val="00346174"/>
    <w:rsid w:val="0034686B"/>
    <w:rsid w:val="00362559"/>
    <w:rsid w:val="003639BB"/>
    <w:rsid w:val="00380C9E"/>
    <w:rsid w:val="00380E23"/>
    <w:rsid w:val="003813BA"/>
    <w:rsid w:val="00382467"/>
    <w:rsid w:val="00386E5C"/>
    <w:rsid w:val="0039017D"/>
    <w:rsid w:val="0039463E"/>
    <w:rsid w:val="00396A9A"/>
    <w:rsid w:val="00397F4E"/>
    <w:rsid w:val="003A0A5A"/>
    <w:rsid w:val="003A45C3"/>
    <w:rsid w:val="003A5D9A"/>
    <w:rsid w:val="003A775E"/>
    <w:rsid w:val="003B2445"/>
    <w:rsid w:val="003B41A3"/>
    <w:rsid w:val="003B4F38"/>
    <w:rsid w:val="003C10E8"/>
    <w:rsid w:val="003D1132"/>
    <w:rsid w:val="003D417E"/>
    <w:rsid w:val="003D535D"/>
    <w:rsid w:val="003D72A6"/>
    <w:rsid w:val="003D784D"/>
    <w:rsid w:val="003D797C"/>
    <w:rsid w:val="003D7E52"/>
    <w:rsid w:val="003F3A6F"/>
    <w:rsid w:val="003F4B29"/>
    <w:rsid w:val="003F716E"/>
    <w:rsid w:val="00401EFD"/>
    <w:rsid w:val="004039DD"/>
    <w:rsid w:val="00405BB4"/>
    <w:rsid w:val="004110D6"/>
    <w:rsid w:val="00411B47"/>
    <w:rsid w:val="0042572A"/>
    <w:rsid w:val="00431949"/>
    <w:rsid w:val="0043294F"/>
    <w:rsid w:val="00433717"/>
    <w:rsid w:val="004340FF"/>
    <w:rsid w:val="004358EA"/>
    <w:rsid w:val="004416D3"/>
    <w:rsid w:val="00442501"/>
    <w:rsid w:val="00443262"/>
    <w:rsid w:val="004436E8"/>
    <w:rsid w:val="0044384B"/>
    <w:rsid w:val="00444999"/>
    <w:rsid w:val="004452A7"/>
    <w:rsid w:val="00447EDE"/>
    <w:rsid w:val="004536BB"/>
    <w:rsid w:val="004550D4"/>
    <w:rsid w:val="004552C9"/>
    <w:rsid w:val="00455A50"/>
    <w:rsid w:val="00457553"/>
    <w:rsid w:val="00460EDA"/>
    <w:rsid w:val="004611BD"/>
    <w:rsid w:val="00463978"/>
    <w:rsid w:val="00466887"/>
    <w:rsid w:val="0046790D"/>
    <w:rsid w:val="00467F8A"/>
    <w:rsid w:val="0047241D"/>
    <w:rsid w:val="00473D92"/>
    <w:rsid w:val="00474255"/>
    <w:rsid w:val="004743B0"/>
    <w:rsid w:val="00474493"/>
    <w:rsid w:val="004747B5"/>
    <w:rsid w:val="00474ADA"/>
    <w:rsid w:val="0048452D"/>
    <w:rsid w:val="00484FAF"/>
    <w:rsid w:val="004871CF"/>
    <w:rsid w:val="004877F0"/>
    <w:rsid w:val="00490C4E"/>
    <w:rsid w:val="004964A4"/>
    <w:rsid w:val="0049678E"/>
    <w:rsid w:val="00497458"/>
    <w:rsid w:val="0049782C"/>
    <w:rsid w:val="00497933"/>
    <w:rsid w:val="004A2E0F"/>
    <w:rsid w:val="004A344C"/>
    <w:rsid w:val="004A4464"/>
    <w:rsid w:val="004B5CCE"/>
    <w:rsid w:val="004B623B"/>
    <w:rsid w:val="004C0311"/>
    <w:rsid w:val="004C2ED2"/>
    <w:rsid w:val="004C6968"/>
    <w:rsid w:val="004C70A2"/>
    <w:rsid w:val="004D15E9"/>
    <w:rsid w:val="004D5ECA"/>
    <w:rsid w:val="004E1B42"/>
    <w:rsid w:val="004E2DB7"/>
    <w:rsid w:val="004E3FBE"/>
    <w:rsid w:val="004E6181"/>
    <w:rsid w:val="004F0EB5"/>
    <w:rsid w:val="004F0F2E"/>
    <w:rsid w:val="004F2D5B"/>
    <w:rsid w:val="005003EE"/>
    <w:rsid w:val="00501C18"/>
    <w:rsid w:val="0050475A"/>
    <w:rsid w:val="00510479"/>
    <w:rsid w:val="00516AA0"/>
    <w:rsid w:val="005235AD"/>
    <w:rsid w:val="00524FF3"/>
    <w:rsid w:val="00530326"/>
    <w:rsid w:val="00530616"/>
    <w:rsid w:val="005345AD"/>
    <w:rsid w:val="0053502B"/>
    <w:rsid w:val="00540167"/>
    <w:rsid w:val="00540E7A"/>
    <w:rsid w:val="0054240D"/>
    <w:rsid w:val="00542C5F"/>
    <w:rsid w:val="00542F15"/>
    <w:rsid w:val="0054477B"/>
    <w:rsid w:val="0054495B"/>
    <w:rsid w:val="00554AC1"/>
    <w:rsid w:val="005563C3"/>
    <w:rsid w:val="00560B29"/>
    <w:rsid w:val="005650EC"/>
    <w:rsid w:val="00566789"/>
    <w:rsid w:val="0057105E"/>
    <w:rsid w:val="005714A9"/>
    <w:rsid w:val="005724A5"/>
    <w:rsid w:val="00582AC3"/>
    <w:rsid w:val="00582F94"/>
    <w:rsid w:val="005838F4"/>
    <w:rsid w:val="00585AE7"/>
    <w:rsid w:val="005869AE"/>
    <w:rsid w:val="00590180"/>
    <w:rsid w:val="00590DCA"/>
    <w:rsid w:val="00592CF7"/>
    <w:rsid w:val="005A055A"/>
    <w:rsid w:val="005A0666"/>
    <w:rsid w:val="005A247D"/>
    <w:rsid w:val="005A2698"/>
    <w:rsid w:val="005A2817"/>
    <w:rsid w:val="005A5C62"/>
    <w:rsid w:val="005A5D52"/>
    <w:rsid w:val="005A7297"/>
    <w:rsid w:val="005B2F37"/>
    <w:rsid w:val="005B3F00"/>
    <w:rsid w:val="005B4CA2"/>
    <w:rsid w:val="005B51A6"/>
    <w:rsid w:val="005C619C"/>
    <w:rsid w:val="005D0A6A"/>
    <w:rsid w:val="005D0BC6"/>
    <w:rsid w:val="005D5230"/>
    <w:rsid w:val="005D59F0"/>
    <w:rsid w:val="005D6836"/>
    <w:rsid w:val="005E19B2"/>
    <w:rsid w:val="005E2D36"/>
    <w:rsid w:val="005E3A71"/>
    <w:rsid w:val="005E56E0"/>
    <w:rsid w:val="005E5AAF"/>
    <w:rsid w:val="005F312C"/>
    <w:rsid w:val="005F575D"/>
    <w:rsid w:val="005F7D99"/>
    <w:rsid w:val="00600FDF"/>
    <w:rsid w:val="00603A02"/>
    <w:rsid w:val="00605221"/>
    <w:rsid w:val="00605EB2"/>
    <w:rsid w:val="0060671A"/>
    <w:rsid w:val="006111B7"/>
    <w:rsid w:val="00612B04"/>
    <w:rsid w:val="00616977"/>
    <w:rsid w:val="00617368"/>
    <w:rsid w:val="00617D2E"/>
    <w:rsid w:val="006207FD"/>
    <w:rsid w:val="00626142"/>
    <w:rsid w:val="00630E12"/>
    <w:rsid w:val="0063161A"/>
    <w:rsid w:val="00632614"/>
    <w:rsid w:val="00633C3A"/>
    <w:rsid w:val="0063471A"/>
    <w:rsid w:val="0064080E"/>
    <w:rsid w:val="00640E3F"/>
    <w:rsid w:val="00642375"/>
    <w:rsid w:val="0064488C"/>
    <w:rsid w:val="00650AA4"/>
    <w:rsid w:val="00651AAA"/>
    <w:rsid w:val="00651C29"/>
    <w:rsid w:val="0065295F"/>
    <w:rsid w:val="006529DF"/>
    <w:rsid w:val="006541A7"/>
    <w:rsid w:val="006579DB"/>
    <w:rsid w:val="00661D2E"/>
    <w:rsid w:val="00664B95"/>
    <w:rsid w:val="00673271"/>
    <w:rsid w:val="00675FFC"/>
    <w:rsid w:val="00676F5F"/>
    <w:rsid w:val="00677A48"/>
    <w:rsid w:val="00681020"/>
    <w:rsid w:val="00684EC1"/>
    <w:rsid w:val="00685C90"/>
    <w:rsid w:val="00686C4B"/>
    <w:rsid w:val="00686D71"/>
    <w:rsid w:val="006946C0"/>
    <w:rsid w:val="00697060"/>
    <w:rsid w:val="006A0551"/>
    <w:rsid w:val="006A2154"/>
    <w:rsid w:val="006A238E"/>
    <w:rsid w:val="006A371C"/>
    <w:rsid w:val="006A563C"/>
    <w:rsid w:val="006A62FC"/>
    <w:rsid w:val="006A7288"/>
    <w:rsid w:val="006B4A7B"/>
    <w:rsid w:val="006C497B"/>
    <w:rsid w:val="006C7F2A"/>
    <w:rsid w:val="006D2381"/>
    <w:rsid w:val="006D4642"/>
    <w:rsid w:val="006E0925"/>
    <w:rsid w:val="006E2790"/>
    <w:rsid w:val="006E46A5"/>
    <w:rsid w:val="006F19AA"/>
    <w:rsid w:val="006F2DFD"/>
    <w:rsid w:val="006F5654"/>
    <w:rsid w:val="00701441"/>
    <w:rsid w:val="0070189F"/>
    <w:rsid w:val="007023C7"/>
    <w:rsid w:val="007064A3"/>
    <w:rsid w:val="007067B3"/>
    <w:rsid w:val="00713A2F"/>
    <w:rsid w:val="00714C70"/>
    <w:rsid w:val="0071524D"/>
    <w:rsid w:val="00721306"/>
    <w:rsid w:val="00723EA0"/>
    <w:rsid w:val="00730941"/>
    <w:rsid w:val="007310B7"/>
    <w:rsid w:val="00737B6D"/>
    <w:rsid w:val="0074538C"/>
    <w:rsid w:val="00750F3B"/>
    <w:rsid w:val="007548B2"/>
    <w:rsid w:val="00756E8D"/>
    <w:rsid w:val="00757720"/>
    <w:rsid w:val="00764DF9"/>
    <w:rsid w:val="00770FF3"/>
    <w:rsid w:val="007725ED"/>
    <w:rsid w:val="00772BD2"/>
    <w:rsid w:val="007733CF"/>
    <w:rsid w:val="00774436"/>
    <w:rsid w:val="007745B6"/>
    <w:rsid w:val="00776046"/>
    <w:rsid w:val="00780796"/>
    <w:rsid w:val="00781620"/>
    <w:rsid w:val="00783A16"/>
    <w:rsid w:val="0078606D"/>
    <w:rsid w:val="0079266B"/>
    <w:rsid w:val="00792F17"/>
    <w:rsid w:val="00795567"/>
    <w:rsid w:val="00797086"/>
    <w:rsid w:val="007A679D"/>
    <w:rsid w:val="007A6B6C"/>
    <w:rsid w:val="007A7D28"/>
    <w:rsid w:val="007B3DB2"/>
    <w:rsid w:val="007B7DCE"/>
    <w:rsid w:val="007C0721"/>
    <w:rsid w:val="007C3E5F"/>
    <w:rsid w:val="007C53F4"/>
    <w:rsid w:val="007D0793"/>
    <w:rsid w:val="007D3160"/>
    <w:rsid w:val="007D336E"/>
    <w:rsid w:val="007D7A46"/>
    <w:rsid w:val="007E1A43"/>
    <w:rsid w:val="007E3C82"/>
    <w:rsid w:val="007E4B6A"/>
    <w:rsid w:val="007F186F"/>
    <w:rsid w:val="007F2922"/>
    <w:rsid w:val="007F6B73"/>
    <w:rsid w:val="0080027E"/>
    <w:rsid w:val="00800951"/>
    <w:rsid w:val="00801CB6"/>
    <w:rsid w:val="00803188"/>
    <w:rsid w:val="008055CF"/>
    <w:rsid w:val="0081372C"/>
    <w:rsid w:val="00813EEC"/>
    <w:rsid w:val="00814F1A"/>
    <w:rsid w:val="00815672"/>
    <w:rsid w:val="00822624"/>
    <w:rsid w:val="00826FD6"/>
    <w:rsid w:val="00827184"/>
    <w:rsid w:val="0083022E"/>
    <w:rsid w:val="00831ABC"/>
    <w:rsid w:val="008320BC"/>
    <w:rsid w:val="008327F8"/>
    <w:rsid w:val="00835F1C"/>
    <w:rsid w:val="00843734"/>
    <w:rsid w:val="00843E6B"/>
    <w:rsid w:val="00846752"/>
    <w:rsid w:val="00847291"/>
    <w:rsid w:val="008544CA"/>
    <w:rsid w:val="00855CBE"/>
    <w:rsid w:val="00861337"/>
    <w:rsid w:val="00864AC2"/>
    <w:rsid w:val="00871916"/>
    <w:rsid w:val="008762DF"/>
    <w:rsid w:val="00880664"/>
    <w:rsid w:val="00882204"/>
    <w:rsid w:val="00882E30"/>
    <w:rsid w:val="00884555"/>
    <w:rsid w:val="008855C5"/>
    <w:rsid w:val="008859E1"/>
    <w:rsid w:val="00885E4E"/>
    <w:rsid w:val="00886A0B"/>
    <w:rsid w:val="00887DC7"/>
    <w:rsid w:val="00893226"/>
    <w:rsid w:val="00893389"/>
    <w:rsid w:val="00894D71"/>
    <w:rsid w:val="00896296"/>
    <w:rsid w:val="008A01D2"/>
    <w:rsid w:val="008A605A"/>
    <w:rsid w:val="008A7476"/>
    <w:rsid w:val="008A7A83"/>
    <w:rsid w:val="008B0CB4"/>
    <w:rsid w:val="008B1881"/>
    <w:rsid w:val="008B22CF"/>
    <w:rsid w:val="008B3EF7"/>
    <w:rsid w:val="008B4167"/>
    <w:rsid w:val="008B6CC4"/>
    <w:rsid w:val="008B7A39"/>
    <w:rsid w:val="008C5786"/>
    <w:rsid w:val="008D55DE"/>
    <w:rsid w:val="008D73D0"/>
    <w:rsid w:val="008E0554"/>
    <w:rsid w:val="008F1A9B"/>
    <w:rsid w:val="008F2044"/>
    <w:rsid w:val="008F4D09"/>
    <w:rsid w:val="008F5049"/>
    <w:rsid w:val="00900274"/>
    <w:rsid w:val="0090237A"/>
    <w:rsid w:val="00903279"/>
    <w:rsid w:val="009033C5"/>
    <w:rsid w:val="00904B1C"/>
    <w:rsid w:val="00905546"/>
    <w:rsid w:val="009076D8"/>
    <w:rsid w:val="00912A72"/>
    <w:rsid w:val="0092300C"/>
    <w:rsid w:val="00923DB3"/>
    <w:rsid w:val="009259BF"/>
    <w:rsid w:val="009341C9"/>
    <w:rsid w:val="0093452E"/>
    <w:rsid w:val="00935A3E"/>
    <w:rsid w:val="00935DAA"/>
    <w:rsid w:val="00937F2D"/>
    <w:rsid w:val="009407B9"/>
    <w:rsid w:val="0094082C"/>
    <w:rsid w:val="00941D3B"/>
    <w:rsid w:val="0094225F"/>
    <w:rsid w:val="00943C35"/>
    <w:rsid w:val="00944DA2"/>
    <w:rsid w:val="009455A9"/>
    <w:rsid w:val="009471A8"/>
    <w:rsid w:val="009471C0"/>
    <w:rsid w:val="0094720D"/>
    <w:rsid w:val="00947A03"/>
    <w:rsid w:val="0095137C"/>
    <w:rsid w:val="00951558"/>
    <w:rsid w:val="00953073"/>
    <w:rsid w:val="00955846"/>
    <w:rsid w:val="00955BF3"/>
    <w:rsid w:val="00961191"/>
    <w:rsid w:val="00963E85"/>
    <w:rsid w:val="00963F17"/>
    <w:rsid w:val="00964493"/>
    <w:rsid w:val="00973F2C"/>
    <w:rsid w:val="00980376"/>
    <w:rsid w:val="00984712"/>
    <w:rsid w:val="00985515"/>
    <w:rsid w:val="009857EA"/>
    <w:rsid w:val="0099002C"/>
    <w:rsid w:val="0099348B"/>
    <w:rsid w:val="009A2EFD"/>
    <w:rsid w:val="009A4643"/>
    <w:rsid w:val="009A54D1"/>
    <w:rsid w:val="009A6F44"/>
    <w:rsid w:val="009B0A05"/>
    <w:rsid w:val="009B3577"/>
    <w:rsid w:val="009C1482"/>
    <w:rsid w:val="009C32BA"/>
    <w:rsid w:val="009C5126"/>
    <w:rsid w:val="009C5769"/>
    <w:rsid w:val="009C5B2F"/>
    <w:rsid w:val="009D2B07"/>
    <w:rsid w:val="009D50F9"/>
    <w:rsid w:val="009D5FBA"/>
    <w:rsid w:val="009D6982"/>
    <w:rsid w:val="009D6FD2"/>
    <w:rsid w:val="009D738B"/>
    <w:rsid w:val="009E1519"/>
    <w:rsid w:val="009E2739"/>
    <w:rsid w:val="009E3FE6"/>
    <w:rsid w:val="009E5695"/>
    <w:rsid w:val="009F1490"/>
    <w:rsid w:val="009F1605"/>
    <w:rsid w:val="00A002E7"/>
    <w:rsid w:val="00A0231E"/>
    <w:rsid w:val="00A079BC"/>
    <w:rsid w:val="00A07CC6"/>
    <w:rsid w:val="00A102AD"/>
    <w:rsid w:val="00A10E97"/>
    <w:rsid w:val="00A2010B"/>
    <w:rsid w:val="00A23023"/>
    <w:rsid w:val="00A2381F"/>
    <w:rsid w:val="00A27CB2"/>
    <w:rsid w:val="00A3073D"/>
    <w:rsid w:val="00A33AEC"/>
    <w:rsid w:val="00A33F7F"/>
    <w:rsid w:val="00A401E2"/>
    <w:rsid w:val="00A41479"/>
    <w:rsid w:val="00A41EFF"/>
    <w:rsid w:val="00A43C43"/>
    <w:rsid w:val="00A465C7"/>
    <w:rsid w:val="00A47444"/>
    <w:rsid w:val="00A477DE"/>
    <w:rsid w:val="00A47B79"/>
    <w:rsid w:val="00A51101"/>
    <w:rsid w:val="00A52B77"/>
    <w:rsid w:val="00A52F57"/>
    <w:rsid w:val="00A62CC3"/>
    <w:rsid w:val="00A67FDF"/>
    <w:rsid w:val="00A705A2"/>
    <w:rsid w:val="00A70B49"/>
    <w:rsid w:val="00A72C43"/>
    <w:rsid w:val="00A72D60"/>
    <w:rsid w:val="00A72FFF"/>
    <w:rsid w:val="00A747C0"/>
    <w:rsid w:val="00A74A14"/>
    <w:rsid w:val="00A90808"/>
    <w:rsid w:val="00A954CA"/>
    <w:rsid w:val="00A95CEA"/>
    <w:rsid w:val="00AA1D0C"/>
    <w:rsid w:val="00AB1293"/>
    <w:rsid w:val="00AB43BE"/>
    <w:rsid w:val="00AB7802"/>
    <w:rsid w:val="00AC3397"/>
    <w:rsid w:val="00AC3E91"/>
    <w:rsid w:val="00AC5E46"/>
    <w:rsid w:val="00AC5F82"/>
    <w:rsid w:val="00AC66B4"/>
    <w:rsid w:val="00AD7A05"/>
    <w:rsid w:val="00AE4089"/>
    <w:rsid w:val="00AE6603"/>
    <w:rsid w:val="00AE7C3D"/>
    <w:rsid w:val="00AF04FE"/>
    <w:rsid w:val="00AF282D"/>
    <w:rsid w:val="00AF4AB8"/>
    <w:rsid w:val="00AF7A34"/>
    <w:rsid w:val="00B0258A"/>
    <w:rsid w:val="00B02A0D"/>
    <w:rsid w:val="00B03E17"/>
    <w:rsid w:val="00B0624E"/>
    <w:rsid w:val="00B06F2F"/>
    <w:rsid w:val="00B1015D"/>
    <w:rsid w:val="00B17986"/>
    <w:rsid w:val="00B22D5A"/>
    <w:rsid w:val="00B2524D"/>
    <w:rsid w:val="00B263CE"/>
    <w:rsid w:val="00B26C8C"/>
    <w:rsid w:val="00B2784E"/>
    <w:rsid w:val="00B3000E"/>
    <w:rsid w:val="00B30D32"/>
    <w:rsid w:val="00B32D7F"/>
    <w:rsid w:val="00B3367A"/>
    <w:rsid w:val="00B371E4"/>
    <w:rsid w:val="00B37950"/>
    <w:rsid w:val="00B42B23"/>
    <w:rsid w:val="00B43ED4"/>
    <w:rsid w:val="00B4489E"/>
    <w:rsid w:val="00B4555F"/>
    <w:rsid w:val="00B50723"/>
    <w:rsid w:val="00B55801"/>
    <w:rsid w:val="00B60687"/>
    <w:rsid w:val="00B60D88"/>
    <w:rsid w:val="00B61BB7"/>
    <w:rsid w:val="00B65C2A"/>
    <w:rsid w:val="00B65FAD"/>
    <w:rsid w:val="00B727A8"/>
    <w:rsid w:val="00B736F2"/>
    <w:rsid w:val="00B73AA9"/>
    <w:rsid w:val="00B81726"/>
    <w:rsid w:val="00B83100"/>
    <w:rsid w:val="00B8579D"/>
    <w:rsid w:val="00B91384"/>
    <w:rsid w:val="00B92991"/>
    <w:rsid w:val="00B950E5"/>
    <w:rsid w:val="00B96DF7"/>
    <w:rsid w:val="00B97F07"/>
    <w:rsid w:val="00BA1B79"/>
    <w:rsid w:val="00BA4EB5"/>
    <w:rsid w:val="00BA50EB"/>
    <w:rsid w:val="00BB129F"/>
    <w:rsid w:val="00BB1656"/>
    <w:rsid w:val="00BB2D4C"/>
    <w:rsid w:val="00BB33E2"/>
    <w:rsid w:val="00BB4137"/>
    <w:rsid w:val="00BB672C"/>
    <w:rsid w:val="00BC1C5B"/>
    <w:rsid w:val="00BC3173"/>
    <w:rsid w:val="00BC4235"/>
    <w:rsid w:val="00BC61A6"/>
    <w:rsid w:val="00BD06F1"/>
    <w:rsid w:val="00BD3B1A"/>
    <w:rsid w:val="00BD46E0"/>
    <w:rsid w:val="00BD5518"/>
    <w:rsid w:val="00BD65BF"/>
    <w:rsid w:val="00BD7197"/>
    <w:rsid w:val="00BE1EF0"/>
    <w:rsid w:val="00BE3908"/>
    <w:rsid w:val="00BE4CB8"/>
    <w:rsid w:val="00BE5E07"/>
    <w:rsid w:val="00BF5E49"/>
    <w:rsid w:val="00C03CC1"/>
    <w:rsid w:val="00C03FB6"/>
    <w:rsid w:val="00C06810"/>
    <w:rsid w:val="00C077E1"/>
    <w:rsid w:val="00C14E94"/>
    <w:rsid w:val="00C15462"/>
    <w:rsid w:val="00C15A22"/>
    <w:rsid w:val="00C1684F"/>
    <w:rsid w:val="00C16ABB"/>
    <w:rsid w:val="00C16DD9"/>
    <w:rsid w:val="00C1727A"/>
    <w:rsid w:val="00C17752"/>
    <w:rsid w:val="00C1785A"/>
    <w:rsid w:val="00C20571"/>
    <w:rsid w:val="00C21670"/>
    <w:rsid w:val="00C2288F"/>
    <w:rsid w:val="00C252CB"/>
    <w:rsid w:val="00C316D9"/>
    <w:rsid w:val="00C3214F"/>
    <w:rsid w:val="00C365F6"/>
    <w:rsid w:val="00C40FF3"/>
    <w:rsid w:val="00C418AF"/>
    <w:rsid w:val="00C44B32"/>
    <w:rsid w:val="00C46961"/>
    <w:rsid w:val="00C55735"/>
    <w:rsid w:val="00C561C3"/>
    <w:rsid w:val="00C60797"/>
    <w:rsid w:val="00C608FC"/>
    <w:rsid w:val="00C617DF"/>
    <w:rsid w:val="00C631A6"/>
    <w:rsid w:val="00C650FA"/>
    <w:rsid w:val="00C7381B"/>
    <w:rsid w:val="00C758E2"/>
    <w:rsid w:val="00C75A6B"/>
    <w:rsid w:val="00C75F5B"/>
    <w:rsid w:val="00C8190D"/>
    <w:rsid w:val="00C84F08"/>
    <w:rsid w:val="00C90CEF"/>
    <w:rsid w:val="00C91706"/>
    <w:rsid w:val="00C958AF"/>
    <w:rsid w:val="00C9666D"/>
    <w:rsid w:val="00C968A5"/>
    <w:rsid w:val="00CA111E"/>
    <w:rsid w:val="00CA49D1"/>
    <w:rsid w:val="00CB6E99"/>
    <w:rsid w:val="00CB7137"/>
    <w:rsid w:val="00CC0924"/>
    <w:rsid w:val="00CC5858"/>
    <w:rsid w:val="00CC6046"/>
    <w:rsid w:val="00CD30FF"/>
    <w:rsid w:val="00CD64AF"/>
    <w:rsid w:val="00CE02C4"/>
    <w:rsid w:val="00CE0C16"/>
    <w:rsid w:val="00CE1D47"/>
    <w:rsid w:val="00CE545F"/>
    <w:rsid w:val="00CE6492"/>
    <w:rsid w:val="00CF27E8"/>
    <w:rsid w:val="00CF3023"/>
    <w:rsid w:val="00CF3219"/>
    <w:rsid w:val="00CF4A86"/>
    <w:rsid w:val="00CF65D4"/>
    <w:rsid w:val="00D00230"/>
    <w:rsid w:val="00D01561"/>
    <w:rsid w:val="00D02455"/>
    <w:rsid w:val="00D073B5"/>
    <w:rsid w:val="00D107BB"/>
    <w:rsid w:val="00D14487"/>
    <w:rsid w:val="00D16B98"/>
    <w:rsid w:val="00D16DA9"/>
    <w:rsid w:val="00D26FC9"/>
    <w:rsid w:val="00D31092"/>
    <w:rsid w:val="00D31EDE"/>
    <w:rsid w:val="00D3506D"/>
    <w:rsid w:val="00D416E2"/>
    <w:rsid w:val="00D41E45"/>
    <w:rsid w:val="00D4682F"/>
    <w:rsid w:val="00D51861"/>
    <w:rsid w:val="00D5244E"/>
    <w:rsid w:val="00D53E14"/>
    <w:rsid w:val="00D545D5"/>
    <w:rsid w:val="00D57A4A"/>
    <w:rsid w:val="00D57B5A"/>
    <w:rsid w:val="00D64A67"/>
    <w:rsid w:val="00D71F2D"/>
    <w:rsid w:val="00D71FD6"/>
    <w:rsid w:val="00D72DE2"/>
    <w:rsid w:val="00D77413"/>
    <w:rsid w:val="00D831BC"/>
    <w:rsid w:val="00D91139"/>
    <w:rsid w:val="00D91372"/>
    <w:rsid w:val="00D92A48"/>
    <w:rsid w:val="00D92B33"/>
    <w:rsid w:val="00D94795"/>
    <w:rsid w:val="00D94CBE"/>
    <w:rsid w:val="00D95582"/>
    <w:rsid w:val="00D956B7"/>
    <w:rsid w:val="00D96468"/>
    <w:rsid w:val="00D97821"/>
    <w:rsid w:val="00DA4148"/>
    <w:rsid w:val="00DA48DB"/>
    <w:rsid w:val="00DB0A00"/>
    <w:rsid w:val="00DB4EED"/>
    <w:rsid w:val="00DB5A6F"/>
    <w:rsid w:val="00DB670D"/>
    <w:rsid w:val="00DC09F3"/>
    <w:rsid w:val="00DC1211"/>
    <w:rsid w:val="00DC2758"/>
    <w:rsid w:val="00DC636C"/>
    <w:rsid w:val="00DC7599"/>
    <w:rsid w:val="00DC7FFD"/>
    <w:rsid w:val="00DD0D67"/>
    <w:rsid w:val="00DD4E6B"/>
    <w:rsid w:val="00DD6557"/>
    <w:rsid w:val="00DD6FF0"/>
    <w:rsid w:val="00DE1844"/>
    <w:rsid w:val="00DE4B9C"/>
    <w:rsid w:val="00DF0513"/>
    <w:rsid w:val="00DF2BCD"/>
    <w:rsid w:val="00E004C5"/>
    <w:rsid w:val="00E018F9"/>
    <w:rsid w:val="00E050F6"/>
    <w:rsid w:val="00E114BB"/>
    <w:rsid w:val="00E1195F"/>
    <w:rsid w:val="00E11E61"/>
    <w:rsid w:val="00E16D06"/>
    <w:rsid w:val="00E26E2E"/>
    <w:rsid w:val="00E31344"/>
    <w:rsid w:val="00E3323C"/>
    <w:rsid w:val="00E33405"/>
    <w:rsid w:val="00E3673B"/>
    <w:rsid w:val="00E37B2F"/>
    <w:rsid w:val="00E478B0"/>
    <w:rsid w:val="00E51AAC"/>
    <w:rsid w:val="00E53C69"/>
    <w:rsid w:val="00E546A6"/>
    <w:rsid w:val="00E56D0C"/>
    <w:rsid w:val="00E72C94"/>
    <w:rsid w:val="00E73C5E"/>
    <w:rsid w:val="00E73DA3"/>
    <w:rsid w:val="00E747B6"/>
    <w:rsid w:val="00E81135"/>
    <w:rsid w:val="00E8150A"/>
    <w:rsid w:val="00E82B51"/>
    <w:rsid w:val="00E851AA"/>
    <w:rsid w:val="00E85302"/>
    <w:rsid w:val="00E8719C"/>
    <w:rsid w:val="00E91B6F"/>
    <w:rsid w:val="00E94D80"/>
    <w:rsid w:val="00E979C0"/>
    <w:rsid w:val="00EA0942"/>
    <w:rsid w:val="00EA2CDB"/>
    <w:rsid w:val="00EA2D4E"/>
    <w:rsid w:val="00EA2FFE"/>
    <w:rsid w:val="00EA725F"/>
    <w:rsid w:val="00EA7EFE"/>
    <w:rsid w:val="00EB117C"/>
    <w:rsid w:val="00EB16DA"/>
    <w:rsid w:val="00EB2C54"/>
    <w:rsid w:val="00EB3BFB"/>
    <w:rsid w:val="00EB44EF"/>
    <w:rsid w:val="00EB76ED"/>
    <w:rsid w:val="00EC03FA"/>
    <w:rsid w:val="00EC0B54"/>
    <w:rsid w:val="00EC2962"/>
    <w:rsid w:val="00EC59CD"/>
    <w:rsid w:val="00EC6F46"/>
    <w:rsid w:val="00ED0C08"/>
    <w:rsid w:val="00ED5137"/>
    <w:rsid w:val="00ED7278"/>
    <w:rsid w:val="00ED7ED7"/>
    <w:rsid w:val="00EE015A"/>
    <w:rsid w:val="00EE3F34"/>
    <w:rsid w:val="00EE3F7C"/>
    <w:rsid w:val="00EE4422"/>
    <w:rsid w:val="00EE5E1F"/>
    <w:rsid w:val="00EF025C"/>
    <w:rsid w:val="00EF03B6"/>
    <w:rsid w:val="00EF74EB"/>
    <w:rsid w:val="00F0303E"/>
    <w:rsid w:val="00F0627E"/>
    <w:rsid w:val="00F06479"/>
    <w:rsid w:val="00F10AB0"/>
    <w:rsid w:val="00F14A87"/>
    <w:rsid w:val="00F22045"/>
    <w:rsid w:val="00F26EB3"/>
    <w:rsid w:val="00F27CEC"/>
    <w:rsid w:val="00F31036"/>
    <w:rsid w:val="00F31245"/>
    <w:rsid w:val="00F31F47"/>
    <w:rsid w:val="00F37C5D"/>
    <w:rsid w:val="00F43AE5"/>
    <w:rsid w:val="00F445A8"/>
    <w:rsid w:val="00F4474B"/>
    <w:rsid w:val="00F4767F"/>
    <w:rsid w:val="00F50508"/>
    <w:rsid w:val="00F51D82"/>
    <w:rsid w:val="00F523CF"/>
    <w:rsid w:val="00F5459E"/>
    <w:rsid w:val="00F55272"/>
    <w:rsid w:val="00F55D9A"/>
    <w:rsid w:val="00F6165E"/>
    <w:rsid w:val="00F62B16"/>
    <w:rsid w:val="00F62DB2"/>
    <w:rsid w:val="00F65A6A"/>
    <w:rsid w:val="00F65B4F"/>
    <w:rsid w:val="00F661AB"/>
    <w:rsid w:val="00F71833"/>
    <w:rsid w:val="00F71B5B"/>
    <w:rsid w:val="00F71EDE"/>
    <w:rsid w:val="00F74329"/>
    <w:rsid w:val="00F80BE9"/>
    <w:rsid w:val="00F819AE"/>
    <w:rsid w:val="00F81DB5"/>
    <w:rsid w:val="00F82D61"/>
    <w:rsid w:val="00F876E7"/>
    <w:rsid w:val="00F93F34"/>
    <w:rsid w:val="00F9773C"/>
    <w:rsid w:val="00FA0FA7"/>
    <w:rsid w:val="00FA2E4A"/>
    <w:rsid w:val="00FA4AD1"/>
    <w:rsid w:val="00FA5DCD"/>
    <w:rsid w:val="00FA6E43"/>
    <w:rsid w:val="00FB0E49"/>
    <w:rsid w:val="00FB2F99"/>
    <w:rsid w:val="00FB5FD3"/>
    <w:rsid w:val="00FC110D"/>
    <w:rsid w:val="00FC20DD"/>
    <w:rsid w:val="00FC2E63"/>
    <w:rsid w:val="00FC4504"/>
    <w:rsid w:val="00FC4A94"/>
    <w:rsid w:val="00FD136A"/>
    <w:rsid w:val="00FD187D"/>
    <w:rsid w:val="00FD391E"/>
    <w:rsid w:val="00FD5D9A"/>
    <w:rsid w:val="00FD7684"/>
    <w:rsid w:val="00FE049C"/>
    <w:rsid w:val="00FE0696"/>
    <w:rsid w:val="00FE1E2C"/>
    <w:rsid w:val="00FE285C"/>
    <w:rsid w:val="00FE3886"/>
    <w:rsid w:val="00FE407C"/>
    <w:rsid w:val="00FF08F7"/>
    <w:rsid w:val="00FF20B5"/>
    <w:rsid w:val="00FF2AC1"/>
    <w:rsid w:val="00FF383C"/>
    <w:rsid w:val="00FF5713"/>
    <w:rsid w:val="00FF7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64493"/>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B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B6C"/>
  </w:style>
  <w:style w:type="paragraph" w:styleId="Footer">
    <w:name w:val="footer"/>
    <w:basedOn w:val="Normal"/>
    <w:link w:val="FooterChar"/>
    <w:uiPriority w:val="99"/>
    <w:unhideWhenUsed/>
    <w:rsid w:val="007A6B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B6C"/>
  </w:style>
  <w:style w:type="paragraph" w:styleId="BalloonText">
    <w:name w:val="Balloon Text"/>
    <w:basedOn w:val="Normal"/>
    <w:link w:val="BalloonTextChar"/>
    <w:uiPriority w:val="99"/>
    <w:semiHidden/>
    <w:unhideWhenUsed/>
    <w:rsid w:val="00164A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A2C"/>
    <w:rPr>
      <w:rFonts w:ascii="Tahoma" w:hAnsi="Tahoma" w:cs="Tahoma"/>
      <w:sz w:val="16"/>
      <w:szCs w:val="16"/>
    </w:rPr>
  </w:style>
  <w:style w:type="character" w:styleId="Emphasis">
    <w:name w:val="Emphasis"/>
    <w:basedOn w:val="DefaultParagraphFont"/>
    <w:uiPriority w:val="20"/>
    <w:qFormat/>
    <w:rsid w:val="00964493"/>
    <w:rPr>
      <w:i/>
      <w:iCs/>
    </w:rPr>
  </w:style>
  <w:style w:type="character" w:customStyle="1" w:styleId="Heading1Char">
    <w:name w:val="Heading 1 Char"/>
    <w:basedOn w:val="DefaultParagraphFont"/>
    <w:link w:val="Heading1"/>
    <w:uiPriority w:val="9"/>
    <w:rsid w:val="00964493"/>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96449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64493"/>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B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B6C"/>
  </w:style>
  <w:style w:type="paragraph" w:styleId="Footer">
    <w:name w:val="footer"/>
    <w:basedOn w:val="Normal"/>
    <w:link w:val="FooterChar"/>
    <w:uiPriority w:val="99"/>
    <w:unhideWhenUsed/>
    <w:rsid w:val="007A6B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B6C"/>
  </w:style>
  <w:style w:type="paragraph" w:styleId="BalloonText">
    <w:name w:val="Balloon Text"/>
    <w:basedOn w:val="Normal"/>
    <w:link w:val="BalloonTextChar"/>
    <w:uiPriority w:val="99"/>
    <w:semiHidden/>
    <w:unhideWhenUsed/>
    <w:rsid w:val="00164A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A2C"/>
    <w:rPr>
      <w:rFonts w:ascii="Tahoma" w:hAnsi="Tahoma" w:cs="Tahoma"/>
      <w:sz w:val="16"/>
      <w:szCs w:val="16"/>
    </w:rPr>
  </w:style>
  <w:style w:type="character" w:styleId="Emphasis">
    <w:name w:val="Emphasis"/>
    <w:basedOn w:val="DefaultParagraphFont"/>
    <w:uiPriority w:val="20"/>
    <w:qFormat/>
    <w:rsid w:val="00964493"/>
    <w:rPr>
      <w:i/>
      <w:iCs/>
    </w:rPr>
  </w:style>
  <w:style w:type="character" w:customStyle="1" w:styleId="Heading1Char">
    <w:name w:val="Heading 1 Char"/>
    <w:basedOn w:val="DefaultParagraphFont"/>
    <w:link w:val="Heading1"/>
    <w:uiPriority w:val="9"/>
    <w:rsid w:val="00964493"/>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964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0730933">
      <w:bodyDiv w:val="1"/>
      <w:marLeft w:val="0"/>
      <w:marRight w:val="0"/>
      <w:marTop w:val="0"/>
      <w:marBottom w:val="0"/>
      <w:divBdr>
        <w:top w:val="none" w:sz="0" w:space="0" w:color="auto"/>
        <w:left w:val="none" w:sz="0" w:space="0" w:color="auto"/>
        <w:bottom w:val="none" w:sz="0" w:space="0" w:color="auto"/>
        <w:right w:val="none" w:sz="0" w:space="0" w:color="auto"/>
      </w:divBdr>
    </w:div>
    <w:div w:id="1991134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hi12</b:Tag>
    <b:SourceType>InternetSite</b:SourceType>
    <b:Guid>{39EB7C67-43A5-4623-A309-87D30DBAC51B}</b:Guid>
    <b:Author>
      <b:Author>
        <b:NameList>
          <b:Person>
            <b:Last>Kalnawat</b:Last>
            <b:First>Chinmay</b:First>
          </b:Person>
        </b:NameList>
      </b:Author>
    </b:Author>
    <b:Title>www.prezi.com</b:Title>
    <b:Year>2012</b:Year>
    <b:Month>Feburary </b:Month>
    <b:Day>6</b:Day>
    <b:YearAccessed>2016</b:YearAccessed>
    <b:MonthAccessed>August</b:MonthAccessed>
    <b:DayAccessed>29</b:DayAccessed>
    <b:URL>https://prezi.com/tzubzunqw5-a/embedded-systems-in-digital-camera/</b:URL>
    <b:RefOrder>3</b:RefOrder>
  </b:Source>
  <b:Source>
    <b:Tag>www04</b:Tag>
    <b:SourceType>InternetSite</b:SourceType>
    <b:Guid>{45B2B6C0-48C3-42D5-801D-68B62C67890D}</b:Guid>
    <b:Title>www.ics.uci.edu</b:Title>
    <b:Year>2004</b:Year>
    <b:YearAccessed>2016</b:YearAccessed>
    <b:MonthAccessed>August</b:MonthAccessed>
    <b:DayAccessed>29</b:DayAccessed>
    <b:URL>http://www.ics.uci.edu/~eli/courses/cs244-w12/embedded-system-camera.pdf</b:URL>
    <b:RefOrder>4</b:RefOrder>
  </b:Source>
  <b:Source>
    <b:Tag>Chi11</b:Tag>
    <b:SourceType>InternetSite</b:SourceType>
    <b:Guid>{C28FC181-DF45-405B-89F8-53F9448FD49F}</b:Guid>
    <b:Title>Chicagotribune</b:Title>
    <b:InternetSiteTitle>http://articles.chicagotribune.com</b:InternetSiteTitle>
    <b:Year>2011</b:Year>
    <b:URL>http://articles.chicagotribune.com/keyword/purdue-university-calumet</b:URL>
    <b:RefOrder>1</b:RefOrder>
  </b:Source>
  <b:Source>
    <b:Tag>ard16</b:Tag>
    <b:SourceType>InternetSite</b:SourceType>
    <b:Guid>{88FFAD87-944D-4AC9-B89B-9A2637230991}</b:Guid>
    <b:Title>arduino</b:Title>
    <b:InternetSiteTitle>www.arduino.cc</b:InternetSiteTitle>
    <b:Year>2016</b:Year>
    <b:URL>https://www.arduino.cc/</b:URL>
    <b:RefOrder>5</b:RefOrder>
  </b:Source>
  <b:Source>
    <b:Tag>ada16</b:Tag>
    <b:SourceType>InternetSite</b:SourceType>
    <b:Guid>{C08207FE-BCBD-42F0-BF8D-E7D17A273C8F}</b:Guid>
    <b:Title>adafruit</b:Title>
    <b:InternetSiteTitle>www.adafruit.com</b:InternetSiteTitle>
    <b:Year>2016</b:Year>
    <b:URL>https://www.adafruit.com/</b:URL>
    <b:RefOrder>6</b:RefOrder>
  </b:Source>
  <b:Source>
    <b:Tag>dig16</b:Tag>
    <b:SourceType>InternetSite</b:SourceType>
    <b:Guid>{4781B062-1314-445E-890E-9D072CC88770}</b:Guid>
    <b:Title>digi</b:Title>
    <b:InternetSiteTitle>www.digi.com</b:InternetSiteTitle>
    <b:Year>2016</b:Year>
    <b:URL>https://www.digi.com/pdf/xbee-802-15-4-protocol-comparison.pdf</b:URL>
    <b:RefOrder>2</b:RefOrder>
  </b:Source>
  <b:Source>
    <b:Tag>Rob10</b:Tag>
    <b:SourceType>BookSection</b:SourceType>
    <b:Guid>{5D7B0686-02C7-47FF-8585-F39423F394E0}</b:Guid>
    <b:Title>Wireless Sensor Networks</b:Title>
    <b:Year>2010</b:Year>
    <b:Author>
      <b:Author>
        <b:NameList>
          <b:Person>
            <b:Last>Faludi</b:Last>
            <b:First>Robert</b:First>
          </b:Person>
        </b:NameList>
      </b:Author>
      <b:BookAuthor>
        <b:NameList>
          <b:Person>
            <b:Last>Faludi</b:Last>
            <b:First>Robert</b:First>
          </b:Person>
        </b:NameList>
      </b:BookAuthor>
    </b:Author>
    <b:BookTitle>Wireless Sensor Networks</b:BookTitle>
    <b:Pages>300</b:Pages>
    <b:City>Sebastopol, CA</b:City>
    <b:Publisher>O'Reilly Media, Inc</b:Publisher>
    <b:RefOrder>7</b:RefOrder>
  </b:Source>
</b:Sources>
</file>

<file path=customXml/itemProps1.xml><?xml version="1.0" encoding="utf-8"?>
<ds:datastoreItem xmlns:ds="http://schemas.openxmlformats.org/officeDocument/2006/customXml" ds:itemID="{B5CE08B0-067F-4075-8043-F71DCC6E6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1</Pages>
  <Words>2620</Words>
  <Characters>1493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jose48@gmail.com</dc:creator>
  <cp:lastModifiedBy>gjose48@gmail.com</cp:lastModifiedBy>
  <cp:revision>17</cp:revision>
  <dcterms:created xsi:type="dcterms:W3CDTF">2016-12-05T22:11:00Z</dcterms:created>
  <dcterms:modified xsi:type="dcterms:W3CDTF">2016-12-06T03:10:00Z</dcterms:modified>
</cp:coreProperties>
</file>